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0DF9" w:rsidRPr="00655BD4" w:rsidRDefault="00EA30D4">
      <w:pP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r w:rsidRPr="00655BD4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Haoyun Lei</w:t>
      </w:r>
      <w:r w:rsidRPr="00655BD4">
        <w:rPr>
          <w:rFonts w:ascii="Times New Roman" w:hAnsi="Times New Roman" w:cs="Times New Roman"/>
          <w:b/>
          <w:bCs/>
          <w:color w:val="000000" w:themeColor="text1"/>
          <w:sz w:val="13"/>
          <w:szCs w:val="13"/>
        </w:rPr>
        <w:t xml:space="preserve">                                   </w:t>
      </w:r>
      <w:r w:rsidRPr="00655BD4">
        <w:rPr>
          <w:rFonts w:ascii="Times New Roman" w:hAnsi="Times New Roman" w:cs="Times New Roman"/>
          <w:color w:val="000000" w:themeColor="text1"/>
        </w:rPr>
        <w:t xml:space="preserve">E-mail: </w:t>
      </w:r>
      <w:hyperlink r:id="rId8" w:history="1">
        <w:r w:rsidRPr="00655BD4">
          <w:rPr>
            <w:rStyle w:val="a5"/>
            <w:rFonts w:ascii="Times New Roman" w:hAnsi="Times New Roman" w:cs="Times New Roman"/>
            <w:color w:val="000000" w:themeColor="text1"/>
          </w:rPr>
          <w:t>haoyunl@andrew.cmu.edu</w:t>
        </w:r>
      </w:hyperlink>
      <w:r w:rsidRPr="00655BD4">
        <w:rPr>
          <w:rFonts w:ascii="Times New Roman" w:hAnsi="Times New Roman" w:cs="Times New Roman"/>
          <w:color w:val="000000" w:themeColor="text1"/>
        </w:rPr>
        <w:t xml:space="preserve">        </w:t>
      </w:r>
      <w:r w:rsidRPr="00655BD4">
        <w:rPr>
          <w:rFonts w:ascii="Times New Roman" w:hAnsi="Times New Roman" w:cs="Times New Roman"/>
          <w:b/>
          <w:bCs/>
          <w:color w:val="000000" w:themeColor="text1"/>
        </w:rPr>
        <w:t>|</w:t>
      </w:r>
      <w:r w:rsidRPr="00655BD4">
        <w:rPr>
          <w:rFonts w:ascii="Times New Roman" w:hAnsi="Times New Roman" w:cs="Times New Roman"/>
          <w:color w:val="000000" w:themeColor="text1"/>
        </w:rPr>
        <w:t xml:space="preserve">        Phone: +1(412)969-3798</w:t>
      </w:r>
    </w:p>
    <w:p w:rsidR="004E0DF9" w:rsidRPr="00655BD4" w:rsidRDefault="00EA30D4">
      <w:pPr>
        <w:rPr>
          <w:rStyle w:val="a5"/>
          <w:rFonts w:ascii="Times New Roman" w:hAnsi="Times New Roman" w:cs="Times New Roman"/>
          <w:color w:val="000000" w:themeColor="text1"/>
        </w:rPr>
      </w:pPr>
      <w:r w:rsidRPr="00655BD4">
        <w:rPr>
          <w:rFonts w:ascii="Times New Roman" w:hAnsi="Times New Roman" w:cs="Times New Roman"/>
          <w:color w:val="000000" w:themeColor="text1"/>
        </w:rPr>
        <w:t xml:space="preserve">                                                 LinkedIn: </w:t>
      </w:r>
      <w:hyperlink r:id="rId9" w:history="1">
        <w:r w:rsidRPr="00655BD4">
          <w:rPr>
            <w:rStyle w:val="a5"/>
            <w:rFonts w:ascii="Times New Roman" w:hAnsi="Times New Roman" w:cs="Times New Roman"/>
            <w:color w:val="000000" w:themeColor="text1"/>
          </w:rPr>
          <w:t>linkedin.com/in/haoyunlei/</w:t>
        </w:r>
      </w:hyperlink>
      <w:r w:rsidRPr="00655BD4">
        <w:rPr>
          <w:rFonts w:ascii="Times New Roman" w:hAnsi="Times New Roman" w:cs="Times New Roman"/>
          <w:color w:val="000000" w:themeColor="text1"/>
        </w:rPr>
        <w:t xml:space="preserve"> </w:t>
      </w:r>
      <w:r w:rsidRPr="00655BD4">
        <w:rPr>
          <w:rFonts w:ascii="Times New Roman" w:hAnsi="Times New Roman" w:cs="Times New Roman"/>
          <w:b/>
          <w:bCs/>
          <w:color w:val="000000" w:themeColor="text1"/>
        </w:rPr>
        <w:t xml:space="preserve">   | </w:t>
      </w:r>
      <w:r w:rsidRPr="00655BD4">
        <w:rPr>
          <w:rFonts w:ascii="Times New Roman" w:hAnsi="Times New Roman" w:cs="Times New Roman"/>
          <w:color w:val="000000" w:themeColor="text1"/>
        </w:rPr>
        <w:t xml:space="preserve">       Website: </w:t>
      </w:r>
      <w:hyperlink r:id="rId10" w:history="1">
        <w:r w:rsidRPr="00655BD4">
          <w:rPr>
            <w:rStyle w:val="a5"/>
            <w:rFonts w:ascii="Times New Roman" w:hAnsi="Times New Roman" w:cs="Times New Roman"/>
            <w:color w:val="000000" w:themeColor="text1"/>
          </w:rPr>
          <w:t>https://leovam.github.io/</w:t>
        </w:r>
      </w:hyperlink>
    </w:p>
    <w:tbl>
      <w:tblPr>
        <w:tblStyle w:val="a8"/>
        <w:tblW w:w="11250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250"/>
      </w:tblGrid>
      <w:tr w:rsidR="00655BD4" w:rsidRPr="00655BD4">
        <w:tc>
          <w:tcPr>
            <w:tcW w:w="11250" w:type="dxa"/>
          </w:tcPr>
          <w:p w:rsidR="004E0DF9" w:rsidRPr="00655BD4" w:rsidRDefault="00EA30D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UMMARY</w:t>
            </w:r>
          </w:p>
        </w:tc>
      </w:tr>
      <w:tr w:rsidR="00655BD4" w:rsidRPr="00655BD4">
        <w:tc>
          <w:tcPr>
            <w:tcW w:w="11250" w:type="dxa"/>
            <w:tcBorders>
              <w:bottom w:val="nil"/>
            </w:tcBorders>
          </w:tcPr>
          <w:p w:rsidR="004E0DF9" w:rsidRPr="00655BD4" w:rsidRDefault="00EA30D4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I design algorithm of optimization to study cancer genetics, inferring phylogeny for tumor evolution from multiple types of genomic data. I also work on interdisciplinary projects of machine learning (ML) and deep learning (DL), and their applications to cancer genomics. I am interested in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:lang w:val="en"/>
              </w:rPr>
              <w:t xml:space="preserve"> studying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cancer or clinical data using bioinformatics, ML and DL.</w:t>
            </w:r>
          </w:p>
          <w:p w:rsidR="004E0DF9" w:rsidRPr="00655BD4" w:rsidRDefault="004E0DF9">
            <w:pPr>
              <w:rPr>
                <w:rFonts w:ascii="Times New Roman" w:hAnsi="Times New Roman" w:cs="Times New Roman"/>
                <w:bCs/>
                <w:color w:val="000000" w:themeColor="text1"/>
                <w:sz w:val="13"/>
                <w:szCs w:val="22"/>
              </w:rPr>
            </w:pPr>
          </w:p>
        </w:tc>
      </w:tr>
    </w:tbl>
    <w:p w:rsidR="004E0DF9" w:rsidRPr="00655BD4" w:rsidRDefault="004E0DF9">
      <w:pPr>
        <w:rPr>
          <w:rFonts w:ascii="Times New Roman" w:hAnsi="Times New Roman" w:cs="Times New Roman"/>
          <w:color w:val="000000" w:themeColor="text1"/>
          <w:sz w:val="2"/>
          <w:u w:val="single"/>
        </w:rPr>
      </w:pPr>
    </w:p>
    <w:tbl>
      <w:tblPr>
        <w:tblStyle w:val="a8"/>
        <w:tblW w:w="11250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250"/>
      </w:tblGrid>
      <w:tr w:rsidR="00655BD4" w:rsidRPr="00655BD4">
        <w:tc>
          <w:tcPr>
            <w:tcW w:w="11250" w:type="dxa"/>
          </w:tcPr>
          <w:p w:rsidR="004E0DF9" w:rsidRPr="00655BD4" w:rsidRDefault="00EA30D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DUCATION</w:t>
            </w:r>
          </w:p>
        </w:tc>
      </w:tr>
      <w:tr w:rsidR="00655BD4" w:rsidRPr="00655BD4">
        <w:tc>
          <w:tcPr>
            <w:tcW w:w="11250" w:type="dxa"/>
            <w:tcBorders>
              <w:bottom w:val="nil"/>
            </w:tcBorders>
          </w:tcPr>
          <w:p w:rsidR="004E0DF9" w:rsidRPr="00655BD4" w:rsidRDefault="00EA30D4">
            <w:pPr>
              <w:ind w:firstLineChars="50" w:firstLine="110"/>
              <w:rPr>
                <w:rStyle w:val="a7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</w:pPr>
            <w:r w:rsidRPr="00655BD4">
              <w:rPr>
                <w:rStyle w:val="a7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  <w:t>Carnegie Mellon University</w:t>
            </w: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                                                                  </w:t>
            </w:r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Aug 2016 </w:t>
            </w: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</w:rPr>
              <w:t xml:space="preserve">– </w:t>
            </w:r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May 2021</w:t>
            </w:r>
          </w:p>
          <w:p w:rsidR="004E0DF9" w:rsidRPr="00655BD4" w:rsidRDefault="00EA30D4">
            <w:pPr>
              <w:ind w:firstLineChars="100" w:firstLine="221"/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655BD4">
              <w:rPr>
                <w:rStyle w:val="a7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Ph.D. in Computational Biology (Mentor: Dr. Russell Schwartz)                                                                      </w:t>
            </w:r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(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xpected)</w:t>
            </w:r>
            <w:r w:rsidRPr="00655BD4">
              <w:rPr>
                <w:rStyle w:val="a7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                               </w:t>
            </w:r>
            <w:r w:rsidRPr="00655BD4">
              <w:rPr>
                <w:rStyle w:val="a7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                  </w:t>
            </w:r>
          </w:p>
          <w:p w:rsidR="004E0DF9" w:rsidRPr="00655BD4" w:rsidRDefault="00EA30D4">
            <w:pPr>
              <w:ind w:firstLineChars="100" w:firstLine="22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Joint Carnegie Mellon-University of Pittsburgh Ph.D. Program in Computational Biology     </w:t>
            </w:r>
            <w:r w:rsidRPr="00655BD4">
              <w:rPr>
                <w:rFonts w:ascii="Times New Roman" w:hAnsi="Times New Roman" w:cs="Times New Roman"/>
                <w:color w:val="000000" w:themeColor="text1"/>
              </w:rPr>
              <w:t xml:space="preserve">                            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                       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</w:t>
            </w:r>
          </w:p>
          <w:p w:rsidR="004E0DF9" w:rsidRPr="00655BD4" w:rsidRDefault="00EA30D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Computational Biology Department, School of Computer Science</w:t>
            </w:r>
          </w:p>
          <w:p w:rsidR="004E0DF9" w:rsidRPr="00655BD4" w:rsidRDefault="004E0DF9">
            <w:pPr>
              <w:rPr>
                <w:rStyle w:val="a7"/>
                <w:rFonts w:ascii="Times New Roman" w:hAnsi="Times New Roman" w:cs="Times New Roman"/>
                <w:bCs w:val="0"/>
                <w:color w:val="000000" w:themeColor="text1"/>
                <w:sz w:val="13"/>
                <w:szCs w:val="22"/>
              </w:rPr>
            </w:pPr>
          </w:p>
          <w:p w:rsidR="004E0DF9" w:rsidRPr="00655BD4" w:rsidRDefault="00EA30D4">
            <w:pPr>
              <w:ind w:firstLineChars="50" w:firstLine="110"/>
              <w:rPr>
                <w:rStyle w:val="a7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</w:pPr>
            <w:proofErr w:type="spellStart"/>
            <w:r w:rsidRPr="00655BD4">
              <w:rPr>
                <w:rStyle w:val="a7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  <w:t>Huazhong</w:t>
            </w:r>
            <w:proofErr w:type="spellEnd"/>
            <w:r w:rsidRPr="00655BD4">
              <w:rPr>
                <w:rStyle w:val="a7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  <w:t xml:space="preserve"> University of Science and Technology</w:t>
            </w:r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                                                                                Sep 2008 </w:t>
            </w: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</w:rPr>
              <w:t xml:space="preserve">– </w:t>
            </w:r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Jun 2012</w:t>
            </w:r>
          </w:p>
          <w:p w:rsidR="004E0DF9" w:rsidRPr="00655BD4" w:rsidRDefault="004E0DF9">
            <w:pPr>
              <w:ind w:firstLine="220"/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</w:rPr>
            </w:pPr>
          </w:p>
          <w:p w:rsidR="004E0DF9" w:rsidRPr="00655BD4" w:rsidRDefault="004E0DF9">
            <w:pPr>
              <w:ind w:firstLine="220"/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</w:rPr>
            </w:pPr>
          </w:p>
          <w:p w:rsidR="004E0DF9" w:rsidRPr="00655BD4" w:rsidRDefault="00EA30D4">
            <w:pPr>
              <w:rPr>
                <w:rStyle w:val="a7"/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rStyle w:val="a7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B.S. in Biological Science                                                                                                  </w:t>
            </w:r>
            <w:r w:rsidRPr="00655BD4">
              <w:rPr>
                <w:rStyle w:val="a7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    </w:t>
            </w:r>
          </w:p>
          <w:p w:rsidR="004E0DF9" w:rsidRPr="00655BD4" w:rsidRDefault="00EA30D4">
            <w:pPr>
              <w:rPr>
                <w:rStyle w:val="a7"/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rStyle w:val="a7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ollege of Life Science and Technology</w:t>
            </w:r>
          </w:p>
          <w:p w:rsidR="004E0DF9" w:rsidRPr="00655BD4" w:rsidRDefault="004E0DF9">
            <w:pPr>
              <w:rPr>
                <w:rFonts w:ascii="Times New Roman" w:hAnsi="Times New Roman" w:cs="Times New Roman"/>
                <w:color w:val="000000" w:themeColor="text1"/>
                <w:sz w:val="13"/>
              </w:rPr>
            </w:pPr>
          </w:p>
        </w:tc>
      </w:tr>
      <w:tr w:rsidR="00655BD4" w:rsidRPr="00655BD4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:rsidR="004E0DF9" w:rsidRPr="00655BD4" w:rsidRDefault="00EA30D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KILLS</w:t>
            </w:r>
          </w:p>
        </w:tc>
      </w:tr>
      <w:tr w:rsidR="00655BD4" w:rsidRPr="00655BD4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:rsidR="004E0DF9" w:rsidRPr="00655BD4" w:rsidRDefault="00EA30D4">
            <w:pPr>
              <w:pStyle w:val="2"/>
              <w:spacing w:line="276" w:lineRule="auto"/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</w:pPr>
            <w:r w:rsidRPr="00655BD4">
              <w:rPr>
                <w:rStyle w:val="a7"/>
                <w:rFonts w:ascii="Times New Roman" w:hAnsi="Times New Roman" w:cs="Times New Roman"/>
                <w:color w:val="000000" w:themeColor="text1"/>
                <w:szCs w:val="21"/>
              </w:rPr>
              <w:t xml:space="preserve">  Programming Languages: </w:t>
            </w:r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Python </w:t>
            </w:r>
            <w:r w:rsidRPr="00655BD4">
              <w:rPr>
                <w:rStyle w:val="a7"/>
                <w:rFonts w:ascii="Times New Roman" w:hAnsi="Times New Roman" w:cs="Times New Roman" w:hint="eastAsia"/>
                <w:b w:val="0"/>
                <w:bCs w:val="0"/>
                <w:color w:val="000000" w:themeColor="text1"/>
                <w:szCs w:val="21"/>
                <w:lang w:eastAsia="zh-CN"/>
              </w:rPr>
              <w:t>(</w:t>
            </w:r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>proficient</w:t>
            </w:r>
            <w:r w:rsidRPr="00655BD4">
              <w:rPr>
                <w:rStyle w:val="a7"/>
                <w:rFonts w:ascii="Times New Roman" w:hAnsi="Times New Roman" w:cs="Times New Roman" w:hint="eastAsia"/>
                <w:b w:val="0"/>
                <w:bCs w:val="0"/>
                <w:color w:val="000000" w:themeColor="text1"/>
                <w:szCs w:val="21"/>
                <w:lang w:eastAsia="zh-CN"/>
              </w:rPr>
              <w:t>)</w:t>
            </w:r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R (fluent), </w:t>
            </w:r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>MATLAB (fluent)</w:t>
            </w:r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, Shell (fluent), Java (familiar)</w:t>
            </w:r>
          </w:p>
          <w:p w:rsidR="004E0DF9" w:rsidRPr="00655BD4" w:rsidRDefault="00EA30D4">
            <w:pPr>
              <w:pStyle w:val="2"/>
              <w:spacing w:line="276" w:lineRule="auto"/>
              <w:rPr>
                <w:rStyle w:val="a7"/>
                <w:rFonts w:ascii="Times New Roman" w:hAnsi="Times New Roman" w:cs="Times New Roman"/>
                <w:b w:val="0"/>
                <w:color w:val="000000" w:themeColor="text1"/>
                <w:szCs w:val="21"/>
              </w:rPr>
            </w:pPr>
            <w:r w:rsidRPr="00655BD4">
              <w:rPr>
                <w:rStyle w:val="a7"/>
                <w:rFonts w:ascii="Times New Roman" w:hAnsi="Times New Roman" w:cs="Times New Roman"/>
                <w:color w:val="000000" w:themeColor="text1"/>
                <w:szCs w:val="21"/>
              </w:rPr>
              <w:t xml:space="preserve">  Technical Skills </w:t>
            </w:r>
            <w:r w:rsidRPr="00655BD4">
              <w:rPr>
                <w:rStyle w:val="a7"/>
                <w:rFonts w:ascii="Times New Roman" w:hAnsi="Times New Roman" w:cs="Times New Roman" w:hint="eastAsia"/>
                <w:color w:val="000000" w:themeColor="text1"/>
                <w:szCs w:val="21"/>
                <w:lang w:eastAsia="zh-CN"/>
              </w:rPr>
              <w:t>and</w:t>
            </w:r>
            <w:r w:rsidRPr="00655BD4">
              <w:rPr>
                <w:rStyle w:val="a7"/>
                <w:rFonts w:ascii="Times New Roman" w:hAnsi="Times New Roman" w:cs="Times New Roman"/>
                <w:color w:val="000000" w:themeColor="text1"/>
                <w:szCs w:val="21"/>
                <w:lang w:eastAsia="zh-CN"/>
              </w:rPr>
              <w:t xml:space="preserve"> </w:t>
            </w:r>
            <w:r w:rsidRPr="00655BD4">
              <w:rPr>
                <w:rStyle w:val="a7"/>
                <w:rFonts w:ascii="Times New Roman" w:hAnsi="Times New Roman" w:cs="Times New Roman" w:hint="eastAsia"/>
                <w:color w:val="000000" w:themeColor="text1"/>
                <w:szCs w:val="21"/>
                <w:lang w:eastAsia="zh-CN"/>
              </w:rPr>
              <w:t>Too</w:t>
            </w:r>
            <w:r w:rsidRPr="00655BD4">
              <w:rPr>
                <w:rStyle w:val="a7"/>
                <w:rFonts w:ascii="Times New Roman" w:hAnsi="Times New Roman" w:cs="Times New Roman"/>
                <w:color w:val="000000" w:themeColor="text1"/>
                <w:szCs w:val="21"/>
                <w:lang w:eastAsia="zh-CN"/>
              </w:rPr>
              <w:t>l</w:t>
            </w:r>
            <w:r w:rsidRPr="00655BD4">
              <w:rPr>
                <w:rStyle w:val="a7"/>
                <w:rFonts w:ascii="Times New Roman" w:hAnsi="Times New Roman" w:cs="Times New Roman"/>
                <w:color w:val="000000" w:themeColor="text1"/>
                <w:szCs w:val="21"/>
              </w:rPr>
              <w:t>s:</w:t>
            </w:r>
            <w:r w:rsidRPr="00655BD4">
              <w:rPr>
                <w:rStyle w:val="a7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 </w:t>
            </w:r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Machine Learning (</w:t>
            </w:r>
            <w:proofErr w:type="spellStart"/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scikit</w:t>
            </w:r>
            <w:proofErr w:type="spellEnd"/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-learn), Deep</w:t>
            </w:r>
            <w:r w:rsidRPr="00655BD4">
              <w:rPr>
                <w:rStyle w:val="a7"/>
                <w:rFonts w:ascii="Times New Roman" w:hAnsi="Times New Roman" w:cs="Times New Roman"/>
                <w:color w:val="000000" w:themeColor="text1"/>
                <w:szCs w:val="21"/>
              </w:rPr>
              <w:t xml:space="preserve"> </w:t>
            </w:r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Learning (</w:t>
            </w:r>
            <w:proofErr w:type="spellStart"/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PyTorch</w:t>
            </w:r>
            <w:proofErr w:type="spellEnd"/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  <w:proofErr w:type="spellStart"/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TensorFlow</w:t>
            </w:r>
            <w:proofErr w:type="spellEnd"/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), </w:t>
            </w:r>
            <w:r w:rsidRPr="00655BD4">
              <w:rPr>
                <w:rStyle w:val="a7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Bioinformatics </w:t>
            </w:r>
          </w:p>
          <w:p w:rsidR="004E0DF9" w:rsidRPr="00655BD4" w:rsidRDefault="00EA30D4">
            <w:pPr>
              <w:pStyle w:val="2"/>
              <w:spacing w:line="276" w:lineRule="auto"/>
              <w:ind w:firstLineChars="100" w:firstLine="220"/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</w:pPr>
            <w:r w:rsidRPr="00655BD4">
              <w:rPr>
                <w:rStyle w:val="a7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(GATK, </w:t>
            </w:r>
            <w:proofErr w:type="spellStart"/>
            <w:r w:rsidRPr="00655BD4">
              <w:rPr>
                <w:rStyle w:val="a7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SAMtools</w:t>
            </w:r>
            <w:proofErr w:type="spellEnd"/>
            <w:r w:rsidRPr="00655BD4">
              <w:rPr>
                <w:rStyle w:val="a7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, </w:t>
            </w:r>
            <w:proofErr w:type="spellStart"/>
            <w:r w:rsidRPr="00655BD4">
              <w:rPr>
                <w:rStyle w:val="a7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bedtools</w:t>
            </w:r>
            <w:proofErr w:type="spellEnd"/>
            <w:r w:rsidRPr="00655BD4">
              <w:rPr>
                <w:rStyle w:val="a7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 </w:t>
            </w:r>
            <w:proofErr w:type="spellStart"/>
            <w:r w:rsidRPr="00655BD4">
              <w:rPr>
                <w:rStyle w:val="a7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CNVkit</w:t>
            </w:r>
            <w:proofErr w:type="spellEnd"/>
            <w:r w:rsidRPr="00655BD4">
              <w:rPr>
                <w:rStyle w:val="a7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 etc.), </w:t>
            </w:r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Data Analysis (</w:t>
            </w:r>
            <w:proofErr w:type="spellStart"/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Numpy</w:t>
            </w:r>
            <w:proofErr w:type="spellEnd"/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  <w:proofErr w:type="spellStart"/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Scipy</w:t>
            </w:r>
            <w:proofErr w:type="spellEnd"/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, Pandas), Data Visualization (</w:t>
            </w:r>
            <w:proofErr w:type="spellStart"/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Matplotlib</w:t>
            </w:r>
            <w:proofErr w:type="spellEnd"/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</w:p>
          <w:p w:rsidR="004E0DF9" w:rsidRPr="00655BD4" w:rsidRDefault="00EA30D4">
            <w:pPr>
              <w:pStyle w:val="2"/>
              <w:spacing w:line="276" w:lineRule="auto"/>
              <w:ind w:firstLineChars="100" w:firstLine="220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proofErr w:type="spellStart"/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Seaborn</w:t>
            </w:r>
            <w:proofErr w:type="spellEnd"/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),</w:t>
            </w:r>
            <w:r w:rsidRPr="00655BD4">
              <w:rPr>
                <w:rStyle w:val="a7"/>
                <w:rFonts w:ascii="Times New Roman" w:hAnsi="Times New Roman" w:cs="Times New Roman"/>
                <w:color w:val="000000" w:themeColor="text1"/>
                <w:szCs w:val="21"/>
              </w:rPr>
              <w:t xml:space="preserve"> </w:t>
            </w:r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Combinatorial Optimization (</w:t>
            </w:r>
            <w:proofErr w:type="spellStart"/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Gurobi</w:t>
            </w:r>
            <w:proofErr w:type="spellEnd"/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SCIP), </w:t>
            </w:r>
            <w:r w:rsidRPr="00655BD4">
              <w:rPr>
                <w:rStyle w:val="a7"/>
                <w:rFonts w:ascii="Times New Roman" w:hAnsi="Times New Roman" w:cs="Times New Roman" w:hint="eastAsia"/>
                <w:b w:val="0"/>
                <w:bCs w:val="0"/>
                <w:color w:val="000000" w:themeColor="text1"/>
                <w:szCs w:val="21"/>
                <w:lang w:eastAsia="zh-CN"/>
              </w:rPr>
              <w:t>Cl</w:t>
            </w:r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>o</w:t>
            </w:r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ud Computing (AWS), Web Development (HTML/CSS/JS)</w:t>
            </w:r>
          </w:p>
          <w:p w:rsidR="004E0DF9" w:rsidRPr="00655BD4" w:rsidRDefault="004E0DF9">
            <w:pPr>
              <w:rPr>
                <w:rFonts w:ascii="Times New Roman" w:eastAsia="MS Mincho" w:hAnsi="Times New Roman" w:cs="Times New Roman"/>
                <w:color w:val="000000" w:themeColor="text1"/>
                <w:sz w:val="13"/>
                <w:lang w:eastAsia="ja-JP"/>
              </w:rPr>
            </w:pPr>
          </w:p>
          <w:p w:rsidR="004E0DF9" w:rsidRPr="00655BD4" w:rsidRDefault="00EA30D4">
            <w:pPr>
              <w:rPr>
                <w:rFonts w:ascii="Times New Roman" w:eastAsia="MS Mincho" w:hAnsi="Times New Roman" w:cs="Times New Roman"/>
                <w:color w:val="000000" w:themeColor="text1"/>
                <w:lang w:eastAsia="ja-JP"/>
              </w:rPr>
            </w:pPr>
            <w:r w:rsidRPr="00655BD4">
              <w:rPr>
                <w:rStyle w:val="a7"/>
                <w:rFonts w:ascii="Times New Roman" w:hAnsi="Times New Roman" w:cs="Times New Roman"/>
                <w:color w:val="000000" w:themeColor="text1"/>
              </w:rPr>
              <w:t>WORK EXPERIENCE</w:t>
            </w:r>
            <w:r w:rsidRPr="00655BD4">
              <w:rPr>
                <w:rFonts w:ascii="Times New Roman" w:eastAsia="MS Mincho" w:hAnsi="Times New Roman" w:cs="Times New Roman" w:hint="eastAsia"/>
                <w:color w:val="000000" w:themeColor="text1"/>
                <w:lang w:eastAsia="ja-JP"/>
              </w:rPr>
              <w:t xml:space="preserve"> </w:t>
            </w:r>
          </w:p>
        </w:tc>
      </w:tr>
      <w:tr w:rsidR="00655BD4" w:rsidRPr="00655BD4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:rsidR="004E0DF9" w:rsidRPr="00655BD4" w:rsidRDefault="00EA30D4">
            <w:pPr>
              <w:pStyle w:val="2"/>
              <w:spacing w:line="276" w:lineRule="auto"/>
              <w:ind w:firstLineChars="50" w:firstLine="110"/>
              <w:rPr>
                <w:rStyle w:val="a7"/>
                <w:rFonts w:ascii="Times New Roman" w:eastAsia="MS Mincho" w:hAnsi="Times New Roman" w:cs="Times New Roman"/>
                <w:color w:val="000000" w:themeColor="text1"/>
                <w:szCs w:val="21"/>
              </w:rPr>
            </w:pPr>
            <w:r w:rsidRPr="00655BD4">
              <w:rPr>
                <w:rStyle w:val="a7"/>
                <w:rFonts w:ascii="Times New Roman" w:eastAsia="MS Mincho" w:hAnsi="Times New Roman" w:cs="Times New Roman"/>
                <w:color w:val="000000" w:themeColor="text1"/>
                <w:szCs w:val="21"/>
              </w:rPr>
              <w:t xml:space="preserve">Laboratory Corporation of America Holdings (LabCorp)                                                                  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</w:rPr>
              <w:t>May 2020 – Jul 2020</w:t>
            </w:r>
          </w:p>
          <w:p w:rsidR="004E0DF9" w:rsidRPr="00655BD4" w:rsidRDefault="00EA30D4">
            <w:pPr>
              <w:pStyle w:val="2"/>
              <w:spacing w:line="276" w:lineRule="auto"/>
              <w:ind w:firstLineChars="50" w:firstLine="110"/>
              <w:rPr>
                <w:rStyle w:val="a7"/>
                <w:rFonts w:ascii="Times New Roman" w:hAnsi="Times New Roman" w:cs="Times New Roman"/>
                <w:b w:val="0"/>
                <w:color w:val="000000" w:themeColor="text1"/>
                <w:szCs w:val="21"/>
              </w:rPr>
            </w:pPr>
            <w:r w:rsidRPr="00655BD4">
              <w:rPr>
                <w:rStyle w:val="a7"/>
                <w:rFonts w:ascii="Times New Roman" w:hAnsi="Times New Roman" w:cs="Times New Roman"/>
                <w:color w:val="000000" w:themeColor="text1"/>
                <w:szCs w:val="21"/>
              </w:rPr>
              <w:t>Bioinformatics Summer Intern</w:t>
            </w:r>
            <w:r w:rsidRPr="00655BD4">
              <w:rPr>
                <w:rStyle w:val="a7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                                                                                                                   Westborough, MA</w:t>
            </w:r>
          </w:p>
          <w:p w:rsidR="004E0DF9" w:rsidRPr="00655BD4" w:rsidRDefault="00EA30D4">
            <w:pPr>
              <w:ind w:firstLineChars="50" w:firstLine="11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onverting Free-text Patient Data to ICD Codes using Natural Language Processing (</w:t>
            </w:r>
            <w:proofErr w:type="spellStart"/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PyTorch</w:t>
            </w:r>
            <w:proofErr w:type="spellEnd"/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ensorFlow</w:t>
            </w:r>
            <w:proofErr w:type="spellEnd"/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)                </w:t>
            </w:r>
          </w:p>
          <w:p w:rsidR="004E0DF9" w:rsidRPr="00655BD4" w:rsidRDefault="00EA30D4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xplored language tools (</w:t>
            </w:r>
            <w:proofErr w:type="spellStart"/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BioBERT</w:t>
            </w:r>
            <w:proofErr w:type="spellEnd"/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medaCy</w:t>
            </w:r>
            <w:proofErr w:type="spellEnd"/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) to annotate and chunk the important information in medical text                           </w:t>
            </w:r>
            <w:bookmarkStart w:id="0" w:name="OLE_LINK2"/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                                                     </w:t>
            </w:r>
            <w:bookmarkEnd w:id="0"/>
          </w:p>
          <w:p w:rsidR="004E0DF9" w:rsidRPr="00655BD4" w:rsidRDefault="00EA30D4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Fine-tuned </w:t>
            </w: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BERT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odel on ICD-10 code classification at chapter and block (first three characters) level</w:t>
            </w:r>
          </w:p>
          <w:p w:rsidR="004E0DF9" w:rsidRPr="00655BD4" w:rsidRDefault="00EA30D4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signed a </w:t>
            </w: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two-step BERT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odel to predict multiple ICD-10 codes in LabCorp’s patient medical text</w:t>
            </w:r>
          </w:p>
          <w:p w:rsidR="004E0DF9" w:rsidRPr="00655BD4" w:rsidRDefault="00EA30D4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Managed to work</w:t>
            </w:r>
            <w:r w:rsidR="002E0D2B"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on a small dataset and reached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84%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on multi-label clarification at chapter level</w:t>
            </w:r>
          </w:p>
          <w:p w:rsidR="004E0DF9" w:rsidRPr="00655BD4" w:rsidRDefault="004E0DF9">
            <w:pPr>
              <w:rPr>
                <w:rFonts w:eastAsia="MS Mincho"/>
                <w:color w:val="000000" w:themeColor="text1"/>
                <w:sz w:val="13"/>
                <w:lang w:eastAsia="ja-JP"/>
              </w:rPr>
            </w:pPr>
          </w:p>
          <w:p w:rsidR="004E0DF9" w:rsidRPr="00655BD4" w:rsidRDefault="00EA30D4">
            <w:pPr>
              <w:ind w:firstLineChars="50" w:firstLine="11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Benchmarking CNV Detection Tools (Python, R, Perl)</w:t>
            </w:r>
            <w:r w:rsidRPr="00655BD4">
              <w:rPr>
                <w:color w:val="000000" w:themeColor="text1"/>
                <w:sz w:val="22"/>
                <w:szCs w:val="22"/>
              </w:rPr>
              <w:t xml:space="preserve">                                                                                                  </w:t>
            </w:r>
          </w:p>
          <w:p w:rsidR="004E0DF9" w:rsidRPr="00655BD4" w:rsidRDefault="00EA30D4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ested and compared public CNV detection tools for calling CNVs in targeted NGS data with a very small panel </w:t>
            </w:r>
          </w:p>
          <w:p w:rsidR="004E0DF9" w:rsidRPr="00655BD4" w:rsidRDefault="00EA30D4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Explored combinations of parameters of tools to increase true positive detection in </w:t>
            </w:r>
            <w:proofErr w:type="spellStart"/>
            <w:r w:rsidRPr="00655BD4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CNVkit</w:t>
            </w:r>
            <w:proofErr w:type="spellEnd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655BD4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DECoN</w:t>
            </w:r>
            <w:proofErr w:type="spellEnd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&amp; </w:t>
            </w:r>
            <w:proofErr w:type="spellStart"/>
            <w:r w:rsidRPr="00655BD4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CoNVaDING</w:t>
            </w:r>
            <w:proofErr w:type="spellEnd"/>
          </w:p>
          <w:p w:rsidR="004E0DF9" w:rsidRPr="00655BD4" w:rsidRDefault="00EA30D4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Designed algorithms to rescue and recover CNVs with a weaker signal in a very small panel of targets</w:t>
            </w:r>
          </w:p>
          <w:p w:rsidR="004E0DF9" w:rsidRPr="00655BD4" w:rsidRDefault="00EA30D4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Reached over </w:t>
            </w:r>
            <w:r w:rsidRPr="00655BD4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94%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in sensitivity while kept specificity around </w:t>
            </w:r>
            <w:r w:rsidRPr="00655BD4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90% 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                                                          </w:t>
            </w:r>
          </w:p>
          <w:p w:rsidR="004E0DF9" w:rsidRPr="00655BD4" w:rsidRDefault="004E0DF9">
            <w:pPr>
              <w:rPr>
                <w:rFonts w:eastAsia="MS Mincho"/>
                <w:color w:val="000000" w:themeColor="text1"/>
                <w:sz w:val="13"/>
                <w:lang w:eastAsia="ja-JP"/>
              </w:rPr>
            </w:pPr>
          </w:p>
        </w:tc>
      </w:tr>
      <w:tr w:rsidR="00655BD4" w:rsidRPr="00655BD4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:rsidR="004E0DF9" w:rsidRPr="00655BD4" w:rsidRDefault="00EA30D4">
            <w:pPr>
              <w:pStyle w:val="2"/>
              <w:spacing w:line="276" w:lineRule="auto"/>
              <w:rPr>
                <w:rStyle w:val="a7"/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55BD4">
              <w:rPr>
                <w:rStyle w:val="a7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SEARCH EXPERIENCE</w:t>
            </w:r>
          </w:p>
        </w:tc>
      </w:tr>
      <w:tr w:rsidR="00655BD4" w:rsidRPr="00655BD4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:rsidR="004E0DF9" w:rsidRPr="00655BD4" w:rsidRDefault="00EA30D4">
            <w:pPr>
              <w:ind w:firstLineChars="50" w:firstLine="11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Ph.D. Thesis: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Integrating Multiple Data Types to Infer Tumor Evolution (Python, R, MATLAB)</w:t>
            </w: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May 2017 - Present</w:t>
            </w:r>
          </w:p>
          <w:p w:rsidR="004E0DF9" w:rsidRPr="00655BD4" w:rsidRDefault="00EA30D4">
            <w:pPr>
              <w:pStyle w:val="a9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Created a mixed membership model for the </w:t>
            </w:r>
            <w:r w:rsidRPr="00655BD4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Non-negative Matrix Factorization (NMF)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problem</w:t>
            </w:r>
          </w:p>
          <w:p w:rsidR="004E0DF9" w:rsidRPr="00655BD4" w:rsidRDefault="00EA30D4">
            <w:pPr>
              <w:pStyle w:val="a9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veloped an efficient </w:t>
            </w: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coordinate descent algorithm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to solve the NMF problem in </w:t>
            </w: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Python</w:t>
            </w:r>
          </w:p>
          <w:p w:rsidR="004E0DF9" w:rsidRPr="00655BD4" w:rsidRDefault="00EA30D4">
            <w:pPr>
              <w:pStyle w:val="a9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signed a </w:t>
            </w: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Mixed Integer Linear Programming Model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with the popular optimization solvers of </w:t>
            </w:r>
            <w:proofErr w:type="spellStart"/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Gurobi</w:t>
            </w:r>
            <w:proofErr w:type="spellEnd"/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and </w:t>
            </w: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SCIP</w:t>
            </w:r>
          </w:p>
          <w:p w:rsidR="004E0DF9" w:rsidRPr="00655BD4" w:rsidRDefault="00EA30D4">
            <w:pPr>
              <w:pStyle w:val="a9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Reached </w:t>
            </w: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~95% accuracy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"/>
              </w:rPr>
              <w:t>, surpassing existing methods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:rsidR="004E0DF9" w:rsidRPr="00655BD4" w:rsidRDefault="004E0DF9">
            <w:pPr>
              <w:rPr>
                <w:rFonts w:ascii="Times New Roman" w:hAnsi="Times New Roman" w:cs="Times New Roman"/>
                <w:bCs/>
                <w:color w:val="000000" w:themeColor="text1"/>
                <w:sz w:val="13"/>
                <w:szCs w:val="22"/>
              </w:rPr>
            </w:pPr>
            <w:bookmarkStart w:id="1" w:name="OLE_LINK3"/>
          </w:p>
          <w:p w:rsidR="004E0DF9" w:rsidRPr="00655BD4" w:rsidRDefault="00EA30D4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Detection of Cancer Types and Relevant Features using Deep Learning with RNA-</w:t>
            </w:r>
            <w:proofErr w:type="spellStart"/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eq</w:t>
            </w:r>
            <w:proofErr w:type="spellEnd"/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Data (</w:t>
            </w:r>
            <w:proofErr w:type="spellStart"/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PyTorch</w:t>
            </w:r>
            <w:proofErr w:type="spellEnd"/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)  </w:t>
            </w: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pring 2020</w:t>
            </w:r>
          </w:p>
          <w:p w:rsidR="004E0DF9" w:rsidRPr="00655BD4" w:rsidRDefault="00EA30D4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Designed and fine-tuned </w:t>
            </w:r>
            <w:r w:rsidRPr="00655BD4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1D CNN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</w:t>
            </w:r>
            <w:r w:rsidRPr="00655BD4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2D CNN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and a </w:t>
            </w:r>
            <w:r w:rsidRPr="00655BD4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hybrid CNN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models to detect cancer types</w:t>
            </w:r>
          </w:p>
          <w:p w:rsidR="004E0DF9" w:rsidRPr="00655BD4" w:rsidRDefault="00EA30D4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signed a  </w:t>
            </w: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Stacked </w:t>
            </w:r>
            <w:proofErr w:type="spellStart"/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Denoising</w:t>
            </w:r>
            <w:proofErr w:type="spellEnd"/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Autoencoder</w:t>
            </w:r>
            <w:proofErr w:type="spellEnd"/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Classifier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to improve the detections (</w:t>
            </w: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~96% accuracy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)</w:t>
            </w:r>
          </w:p>
          <w:p w:rsidR="004E0DF9" w:rsidRPr="00655BD4" w:rsidRDefault="00EA30D4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Applied </w:t>
            </w: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embedding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ethod to find implicit relationships between cancer samples and genes</w:t>
            </w:r>
          </w:p>
          <w:p w:rsidR="004E0DF9" w:rsidRPr="00655BD4" w:rsidRDefault="004E0DF9">
            <w:pPr>
              <w:rPr>
                <w:rFonts w:ascii="Times New Roman" w:hAnsi="Times New Roman" w:cs="Times New Roman"/>
                <w:bCs/>
                <w:color w:val="000000" w:themeColor="text1"/>
                <w:sz w:val="13"/>
                <w:szCs w:val="22"/>
              </w:rPr>
            </w:pPr>
          </w:p>
          <w:p w:rsidR="004E0DF9" w:rsidRPr="00655BD4" w:rsidRDefault="00EA30D4">
            <w:pPr>
              <w:ind w:firstLineChars="50" w:firstLine="11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color w:val="000000" w:themeColor="text1"/>
                <w:sz w:val="22"/>
              </w:rPr>
              <w:t>Footprint Match and Pattern Detection using Machine Learning (</w:t>
            </w:r>
            <w:proofErr w:type="spellStart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</w:rPr>
              <w:t>scikit</w:t>
            </w:r>
            <w:proofErr w:type="spellEnd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</w:rPr>
              <w:t>-learn)</w:t>
            </w: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      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pring 2017</w:t>
            </w: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</w:t>
            </w:r>
            <w:bookmarkStart w:id="2" w:name="OLE_LINK9"/>
            <w:bookmarkStart w:id="3" w:name="OLE_LINK8"/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    </w:t>
            </w:r>
            <w:bookmarkEnd w:id="1"/>
            <w:bookmarkEnd w:id="2"/>
            <w:bookmarkEnd w:id="3"/>
          </w:p>
          <w:p w:rsidR="004E0DF9" w:rsidRPr="00655BD4" w:rsidRDefault="00150AFA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Classified ~</w:t>
            </w:r>
            <w:r w:rsidR="00EA30D4"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10,000 footprint images with </w:t>
            </w:r>
            <w:r w:rsidR="00EA30D4"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Neural Network</w:t>
            </w:r>
            <w:r w:rsidR="00EA30D4"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nd </w:t>
            </w:r>
            <w:r w:rsidR="00EA30D4"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VM</w:t>
            </w:r>
            <w:r w:rsidR="00EA30D4"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using </w:t>
            </w:r>
            <w:proofErr w:type="spellStart"/>
            <w:r w:rsidR="00EA30D4"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cikit</w:t>
            </w:r>
            <w:proofErr w:type="spellEnd"/>
            <w:r w:rsidR="00EA30D4"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-learn (~95% accuracy)</w:t>
            </w:r>
          </w:p>
          <w:p w:rsidR="004E0DF9" w:rsidRPr="00655BD4" w:rsidRDefault="00EA30D4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Applied the </w:t>
            </w: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cale-invariant feature transform (SIFT)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lgorithm to the match of saved and new images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:rsidR="004E0DF9" w:rsidRPr="00655BD4" w:rsidRDefault="00EA30D4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Extracted the image patterns with </w:t>
            </w: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K-Means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nd </w:t>
            </w: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Gaussian Mixture Model</w:t>
            </w:r>
            <w:r w:rsidRPr="00655BD4">
              <w:rPr>
                <w:rFonts w:ascii="Times New Roman" w:hAnsi="Times New Roman" w:cs="Times New Roman"/>
                <w:color w:val="000000" w:themeColor="text1"/>
                <w:lang w:eastAsia="ja-JP"/>
              </w:rPr>
              <w:t xml:space="preserve"> </w:t>
            </w:r>
          </w:p>
          <w:p w:rsidR="004E0DF9" w:rsidRPr="00655BD4" w:rsidRDefault="004E0DF9">
            <w:pPr>
              <w:rPr>
                <w:rFonts w:ascii="Times New Roman" w:hAnsi="Times New Roman" w:cs="Times New Roman"/>
                <w:bCs/>
                <w:color w:val="000000" w:themeColor="text1"/>
                <w:sz w:val="13"/>
                <w:szCs w:val="22"/>
              </w:rPr>
            </w:pPr>
          </w:p>
          <w:p w:rsidR="004E0DF9" w:rsidRPr="00655BD4" w:rsidRDefault="00EA30D4">
            <w:pPr>
              <w:rPr>
                <w:color w:val="000000" w:themeColor="text1"/>
              </w:rPr>
            </w:pPr>
            <w:r w:rsidRPr="00655BD4"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  Predict </w:t>
            </w: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Proto Genes using </w:t>
            </w:r>
            <w:r w:rsidRPr="00655BD4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Logistic Regression, Naïve Bayes Classifier 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</w:rPr>
              <w:t>and</w:t>
            </w:r>
            <w:r w:rsidRPr="00655BD4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 Decision Tree                               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</w:rPr>
              <w:t>Spring 2017</w:t>
            </w:r>
            <w:r w:rsidRPr="00655BD4">
              <w:rPr>
                <w:color w:val="000000" w:themeColor="text1"/>
              </w:rPr>
              <w:t xml:space="preserve"> </w:t>
            </w:r>
          </w:p>
          <w:p w:rsidR="004E0DF9" w:rsidRPr="00655BD4" w:rsidRDefault="00EA30D4">
            <w:pPr>
              <w:ind w:firstLineChars="50" w:firstLine="11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655BD4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Model Gene Regulatory Network by combining </w:t>
            </w:r>
            <w:r w:rsidRPr="00655BD4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Boolean network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and </w:t>
            </w:r>
            <w:r w:rsidRPr="00655BD4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Ordinary Differential Equation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models </w:t>
            </w:r>
            <w:r w:rsidRPr="00655BD4">
              <w:rPr>
                <w:color w:val="000000" w:themeColor="text1"/>
              </w:rPr>
              <w:t xml:space="preserve"> 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</w:rPr>
              <w:t>Fall 2016</w:t>
            </w:r>
            <w:r w:rsidRPr="00655BD4">
              <w:rPr>
                <w:color w:val="000000" w:themeColor="text1"/>
              </w:rPr>
              <w:t xml:space="preserve">                                    </w:t>
            </w:r>
          </w:p>
        </w:tc>
      </w:tr>
      <w:tr w:rsidR="00655BD4" w:rsidRPr="00655BD4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:rsidR="004E0DF9" w:rsidRPr="00655BD4" w:rsidRDefault="00EA30D4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lastRenderedPageBreak/>
              <w:t>TEACHING EXPERIENCE</w:t>
            </w:r>
          </w:p>
        </w:tc>
      </w:tr>
      <w:tr w:rsidR="00655BD4" w:rsidRPr="00655BD4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:rsidR="004E0DF9" w:rsidRPr="00655BD4" w:rsidRDefault="00EA30D4">
            <w:pPr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655BD4">
              <w:rPr>
                <w:rStyle w:val="a7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Algorithm and Advanced Data Structure                                                                          </w:t>
            </w:r>
            <w:r w:rsidRPr="00655BD4">
              <w:rPr>
                <w:rStyle w:val="a7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 </w:t>
            </w:r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Aug 2019 – Dec 2019</w:t>
            </w:r>
          </w:p>
          <w:p w:rsidR="004E0DF9" w:rsidRPr="00655BD4" w:rsidRDefault="00EA30D4">
            <w:pPr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  Algorithms: Breadth</w:t>
            </w:r>
            <w:r w:rsidRPr="00655BD4">
              <w:rPr>
                <w:rStyle w:val="a7"/>
                <w:rFonts w:ascii="Times New Roman" w:hAnsi="Times New Roman" w:cs="Times New Roman" w:hint="eastAsia"/>
                <w:b w:val="0"/>
                <w:bCs w:val="0"/>
                <w:color w:val="000000" w:themeColor="text1"/>
                <w:sz w:val="22"/>
                <w:szCs w:val="22"/>
              </w:rPr>
              <w:t>-</w:t>
            </w:r>
            <w:r w:rsidRPr="00655BD4"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first Search, Depth-first Search, Binary Search, Quick Sort, Merge Sort etc.</w:t>
            </w:r>
          </w:p>
          <w:p w:rsidR="004E0DF9" w:rsidRPr="00655BD4" w:rsidRDefault="00EA30D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Data Structure: Linked List, Graph, Tree, Stack, Queue, Heap, </w:t>
            </w:r>
            <w:proofErr w:type="spellStart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rrayList</w:t>
            </w:r>
            <w:proofErr w:type="spellEnd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Hash Table etc.</w:t>
            </w:r>
          </w:p>
          <w:p w:rsidR="004E0DF9" w:rsidRPr="00655BD4" w:rsidRDefault="00EA30D4"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oncepts: Recursion, Dynamic Programming, Time and Space Complexity, NP-problem etc.</w:t>
            </w:r>
          </w:p>
          <w:p w:rsidR="004E0DF9" w:rsidRPr="00655BD4" w:rsidRDefault="004E0DF9"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2"/>
              </w:rPr>
            </w:pPr>
          </w:p>
          <w:p w:rsidR="004E0DF9" w:rsidRPr="00655BD4" w:rsidRDefault="004E0DF9"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2"/>
              </w:rPr>
            </w:pPr>
          </w:p>
          <w:p w:rsidR="004E0DF9" w:rsidRPr="00655BD4" w:rsidRDefault="00EA30D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</w:rPr>
              <w:t xml:space="preserve">  Laboratory Methods for Computational Biologists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                                                    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lang w:eastAsia="ja-JP"/>
              </w:rPr>
              <w:t xml:space="preserve">                         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>Aug 2018 – Apr 2019</w:t>
            </w:r>
          </w:p>
          <w:p w:rsidR="004E0DF9" w:rsidRPr="00655BD4" w:rsidRDefault="00EA30D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</w:rPr>
              <w:t xml:space="preserve">    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>Designed a faster pipeline combining multiple new analysis tools to detect differentially expressed genes in RNA-</w:t>
            </w:r>
            <w:proofErr w:type="spellStart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>seq</w:t>
            </w:r>
            <w:proofErr w:type="spellEnd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 data</w:t>
            </w:r>
          </w:p>
          <w:p w:rsidR="004E0DF9" w:rsidRPr="00655BD4" w:rsidRDefault="004E0DF9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</w:rPr>
            </w:pPr>
          </w:p>
        </w:tc>
      </w:tr>
      <w:tr w:rsidR="00655BD4" w:rsidRPr="00655BD4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:rsidR="004E0DF9" w:rsidRPr="00655BD4" w:rsidRDefault="00EA30D4">
            <w:pPr>
              <w:rPr>
                <w:rStyle w:val="a7"/>
                <w:rFonts w:ascii="Times New Roman" w:hAnsi="Times New Roman" w:cs="Times New Roman"/>
                <w:color w:val="000000" w:themeColor="text1"/>
              </w:rPr>
            </w:pPr>
            <w:r w:rsidRPr="00655BD4">
              <w:rPr>
                <w:rStyle w:val="a7"/>
                <w:rFonts w:ascii="Times New Roman" w:hAnsi="Times New Roman" w:cs="Times New Roman"/>
                <w:color w:val="000000" w:themeColor="text1"/>
              </w:rPr>
              <w:t>PUBLICATIONS &amp; TALKS</w:t>
            </w:r>
          </w:p>
        </w:tc>
      </w:tr>
      <w:tr w:rsidR="00655BD4" w:rsidRPr="00655BD4" w:rsidTr="002E0D2B">
        <w:trPr>
          <w:trHeight w:val="7613"/>
        </w:trPr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:rsidR="004E0DF9" w:rsidRPr="00655BD4" w:rsidRDefault="00EA30D4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</w:pPr>
            <w:r w:rsidRPr="00655BD4"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  <w:t xml:space="preserve">  Articles</w:t>
            </w:r>
          </w:p>
          <w:p w:rsidR="004E0DF9" w:rsidRPr="00655BD4" w:rsidRDefault="00EA30D4">
            <w:pPr>
              <w:spacing w:line="276" w:lineRule="auto"/>
              <w:ind w:firstLine="225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655BD4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Tao, Y., </w:t>
            </w:r>
            <w:r w:rsidRPr="00655BD4"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  <w:t>Lei, H.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, Fu, X., Lee, A. V., Ma, J., and Schwartz, R. (2020). Robust and accurate deconvolution of tumor </w:t>
            </w:r>
          </w:p>
          <w:p w:rsidR="004E0DF9" w:rsidRPr="00655BD4" w:rsidRDefault="00EA30D4">
            <w:pPr>
              <w:spacing w:line="276" w:lineRule="auto"/>
              <w:ind w:firstLineChars="150" w:firstLine="345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proofErr w:type="gramStart"/>
            <w:r w:rsidRPr="00655BD4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populations</w:t>
            </w:r>
            <w:proofErr w:type="gramEnd"/>
            <w:r w:rsidRPr="00655BD4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 uncovers evolutionary mechanisms of breast cancer metastasis. </w:t>
            </w:r>
          </w:p>
          <w:p w:rsidR="004E0DF9" w:rsidRPr="00655BD4" w:rsidRDefault="00EA30D4">
            <w:pPr>
              <w:spacing w:line="276" w:lineRule="auto"/>
              <w:ind w:firstLineChars="150" w:firstLine="345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655BD4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ISMB2020, </w:t>
            </w:r>
            <w:r w:rsidRPr="00655BD4">
              <w:rPr>
                <w:rFonts w:ascii="Times New Roman" w:hAnsi="Times New Roman" w:cs="Times New Roman"/>
                <w:i/>
                <w:color w:val="000000" w:themeColor="text1"/>
                <w:sz w:val="23"/>
                <w:szCs w:val="23"/>
              </w:rPr>
              <w:t xml:space="preserve">Bioinformatics, 36, 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i407-i416,</w:t>
            </w:r>
          </w:p>
          <w:p w:rsidR="004E0DF9" w:rsidRPr="00655BD4" w:rsidRDefault="00EA30D4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   Lei, H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., </w:t>
            </w:r>
            <w:proofErr w:type="spellStart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Lyu</w:t>
            </w:r>
            <w:proofErr w:type="spellEnd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B., </w:t>
            </w:r>
            <w:proofErr w:type="spellStart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Gertz</w:t>
            </w:r>
            <w:proofErr w:type="spellEnd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E., </w:t>
            </w:r>
            <w:proofErr w:type="spellStart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chӓffer</w:t>
            </w:r>
            <w:proofErr w:type="spellEnd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A., Shi, X., Wu, K., Li, G., Xu, L, </w:t>
            </w:r>
            <w:proofErr w:type="spellStart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ou</w:t>
            </w:r>
            <w:proofErr w:type="spellEnd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Y., Dean, M., and Schwartz, R. (2020). </w:t>
            </w:r>
          </w:p>
          <w:p w:rsidR="004E0DF9" w:rsidRPr="00655BD4" w:rsidRDefault="00EA30D4">
            <w:pPr>
              <w:spacing w:line="276" w:lineRule="auto"/>
              <w:ind w:firstLine="24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Tumor Copy Number Deconvolution Integrating Bulk and Single-Cell Sequencing Data.   </w:t>
            </w:r>
          </w:p>
          <w:p w:rsidR="004E0DF9" w:rsidRPr="00655BD4" w:rsidRDefault="00EA30D4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RECOMB 2019, </w:t>
            </w:r>
            <w:r w:rsidRPr="00655BD4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 xml:space="preserve">Journal of Computational Biology, 27(4) 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565-598.</w:t>
            </w:r>
          </w:p>
          <w:p w:rsidR="004E0DF9" w:rsidRPr="00655BD4" w:rsidRDefault="00EA30D4">
            <w:pPr>
              <w:spacing w:line="276" w:lineRule="auto"/>
              <w:ind w:firstLineChars="100" w:firstLine="22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ao, Y., </w:t>
            </w:r>
            <w:r w:rsidRPr="00655BD4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.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Lee, A. V., Ma, J., and Schwartz, R. (2020). Neural Network Deconvolution Method for Resolving </w:t>
            </w:r>
          </w:p>
          <w:p w:rsidR="004E0DF9" w:rsidRPr="00655BD4" w:rsidRDefault="00EA30D4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athway-Level Progression of Tumor Clonal Expression Programs</w:t>
            </w:r>
            <w:r w:rsidRPr="00655BD4"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  <w:t xml:space="preserve"> 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with Application to Breast Cancer Brain Metastases.</w:t>
            </w:r>
          </w:p>
          <w:p w:rsidR="004E0DF9" w:rsidRPr="00655BD4" w:rsidRDefault="00EA30D4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>Frontiers in Physiology, 11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1055.</w:t>
            </w:r>
          </w:p>
          <w:p w:rsidR="004E0DF9" w:rsidRPr="00655BD4" w:rsidRDefault="00EA30D4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</w:t>
            </w:r>
            <w:r w:rsidRPr="00655BD4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Lei, H.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Gertz</w:t>
            </w:r>
            <w:proofErr w:type="spellEnd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E. M., </w:t>
            </w:r>
            <w:proofErr w:type="spellStart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chäffer</w:t>
            </w:r>
            <w:proofErr w:type="spellEnd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A. A., Fu, X., Tao, Y., </w:t>
            </w:r>
            <w:proofErr w:type="spellStart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eselmeyer</w:t>
            </w:r>
            <w:proofErr w:type="spellEnd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-Haddad, K</w:t>
            </w:r>
            <w:proofErr w:type="gramStart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., …</w:t>
            </w:r>
            <w:proofErr w:type="gramEnd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and Schwartz, R. (2020). Tumor </w:t>
            </w:r>
          </w:p>
          <w:p w:rsidR="004E0DF9" w:rsidRPr="00655BD4" w:rsidRDefault="00EA30D4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proofErr w:type="gramStart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eterogeneity</w:t>
            </w:r>
            <w:proofErr w:type="gramEnd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assessed by sequencing and fluorescence in</w:t>
            </w:r>
            <w:bookmarkStart w:id="4" w:name="_GoBack"/>
            <w:bookmarkEnd w:id="4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situ hybridization (FISH) data.</w:t>
            </w:r>
          </w:p>
          <w:p w:rsidR="004E0DF9" w:rsidRPr="00655BD4" w:rsidRDefault="00EA30D4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</w:pPr>
            <w:proofErr w:type="spellStart"/>
            <w:r w:rsidRPr="00655BD4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>bioRxiv</w:t>
            </w:r>
            <w:proofErr w:type="spellEnd"/>
          </w:p>
          <w:p w:rsidR="004E0DF9" w:rsidRPr="00655BD4" w:rsidRDefault="00EA30D4">
            <w:pPr>
              <w:spacing w:line="276" w:lineRule="auto"/>
              <w:ind w:firstLineChars="100" w:firstLine="22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ao, Y.,</w:t>
            </w:r>
            <w:r w:rsidRPr="00655BD4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Lei, H.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Lee, A. V., Ma, J., and Schwartz, R. (2019).</w:t>
            </w:r>
            <w:r w:rsidRPr="00655BD4"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  <w:t xml:space="preserve"> 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Phylogenies derived from matched transcriptome reveal the </w:t>
            </w:r>
          </w:p>
          <w:p w:rsidR="004E0DF9" w:rsidRPr="00655BD4" w:rsidRDefault="00EA30D4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proofErr w:type="gramStart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volution</w:t>
            </w:r>
            <w:proofErr w:type="gramEnd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of cell populations and temporal order of perturbed pathways in breast cancer brain metastases.</w:t>
            </w:r>
          </w:p>
          <w:p w:rsidR="004E0DF9" w:rsidRPr="00655BD4" w:rsidRDefault="00EA30D4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ISMCO 2019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655BD4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>(pp. 3-28). Springer, Cham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.</w:t>
            </w:r>
          </w:p>
          <w:p w:rsidR="004E0DF9" w:rsidRPr="00655BD4" w:rsidRDefault="004E0DF9">
            <w:pPr>
              <w:pStyle w:val="a6"/>
              <w:spacing w:after="72" w:line="276" w:lineRule="auto"/>
              <w:jc w:val="both"/>
              <w:rPr>
                <w:b/>
                <w:color w:val="000000" w:themeColor="text1"/>
                <w:sz w:val="4"/>
                <w:szCs w:val="23"/>
              </w:rPr>
            </w:pPr>
          </w:p>
          <w:p w:rsidR="004E0DF9" w:rsidRPr="00655BD4" w:rsidRDefault="00EA30D4">
            <w:pPr>
              <w:pStyle w:val="a6"/>
              <w:spacing w:after="72" w:line="276" w:lineRule="auto"/>
              <w:jc w:val="both"/>
              <w:rPr>
                <w:b/>
                <w:color w:val="000000" w:themeColor="text1"/>
                <w:sz w:val="23"/>
                <w:szCs w:val="23"/>
              </w:rPr>
            </w:pPr>
            <w:r w:rsidRPr="00655BD4">
              <w:rPr>
                <w:b/>
                <w:color w:val="000000" w:themeColor="text1"/>
                <w:sz w:val="23"/>
                <w:szCs w:val="23"/>
              </w:rPr>
              <w:t xml:space="preserve">  Abstracts &amp; Talks</w:t>
            </w:r>
          </w:p>
          <w:p w:rsidR="004E0DF9" w:rsidRPr="00655BD4" w:rsidRDefault="00EA30D4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b/>
                <w:color w:val="000000" w:themeColor="text1"/>
                <w:sz w:val="23"/>
                <w:szCs w:val="23"/>
              </w:rPr>
              <w:t xml:space="preserve">    </w:t>
            </w:r>
            <w:r w:rsidRPr="00655BD4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.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Gertz</w:t>
            </w:r>
            <w:proofErr w:type="spellEnd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E. M., </w:t>
            </w:r>
            <w:proofErr w:type="spellStart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chäffer</w:t>
            </w:r>
            <w:proofErr w:type="spellEnd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A. A., Fu, X., Tao, Y., </w:t>
            </w:r>
            <w:proofErr w:type="spellStart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eselmeyer</w:t>
            </w:r>
            <w:proofErr w:type="spellEnd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-Haddad, K</w:t>
            </w:r>
            <w:proofErr w:type="gramStart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., …</w:t>
            </w:r>
            <w:proofErr w:type="gramEnd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and Schwartz, R. (2020, July). Tumor </w:t>
            </w:r>
          </w:p>
          <w:p w:rsidR="004E0DF9" w:rsidRPr="00655BD4" w:rsidRDefault="00EA30D4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proofErr w:type="gramStart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eterogeneity</w:t>
            </w:r>
            <w:proofErr w:type="gramEnd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assessed by sequencing and fluorescence in situ hybridization (FISH) data.</w:t>
            </w:r>
          </w:p>
          <w:p w:rsidR="004E0DF9" w:rsidRPr="00655BD4" w:rsidRDefault="00EA30D4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SMB, virtual</w:t>
            </w:r>
          </w:p>
          <w:p w:rsidR="004E0DF9" w:rsidRPr="00655BD4" w:rsidRDefault="00EA30D4">
            <w:pPr>
              <w:spacing w:line="276" w:lineRule="auto"/>
              <w:ind w:firstLineChars="100" w:firstLine="22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Fu, X., </w:t>
            </w:r>
            <w:r w:rsidRPr="00655BD4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.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and Schwartz, R. (2020, July). Joint Clustering of single cell sequencing and fluorescence in situ </w:t>
            </w:r>
          </w:p>
          <w:p w:rsidR="004E0DF9" w:rsidRPr="00655BD4" w:rsidRDefault="00EA30D4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proofErr w:type="gramStart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ybridization</w:t>
            </w:r>
            <w:proofErr w:type="gramEnd"/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data to infer</w:t>
            </w:r>
            <w:r w:rsidRPr="00655BD4"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  <w:t xml:space="preserve"> </w:t>
            </w: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umor copy number phylogenies.</w:t>
            </w:r>
          </w:p>
          <w:p w:rsidR="004E0DF9" w:rsidRPr="00655BD4" w:rsidRDefault="00EA30D4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655BD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SMB, virtual.</w:t>
            </w:r>
          </w:p>
          <w:p w:rsidR="004E0DF9" w:rsidRPr="00655BD4" w:rsidRDefault="00EA30D4">
            <w:pPr>
              <w:pStyle w:val="a6"/>
              <w:spacing w:after="72" w:line="276" w:lineRule="auto"/>
              <w:ind w:firstLineChars="100" w:firstLine="221"/>
              <w:jc w:val="both"/>
              <w:rPr>
                <w:color w:val="000000" w:themeColor="text1"/>
                <w:sz w:val="22"/>
                <w:szCs w:val="22"/>
              </w:rPr>
            </w:pPr>
            <w:r w:rsidRPr="00655BD4">
              <w:rPr>
                <w:b/>
                <w:color w:val="000000" w:themeColor="text1"/>
                <w:sz w:val="22"/>
                <w:szCs w:val="22"/>
              </w:rPr>
              <w:t>Lei, H</w:t>
            </w:r>
            <w:r w:rsidRPr="00655BD4">
              <w:rPr>
                <w:color w:val="000000" w:themeColor="text1"/>
                <w:sz w:val="22"/>
                <w:szCs w:val="22"/>
              </w:rPr>
              <w:t xml:space="preserve">., </w:t>
            </w:r>
            <w:proofErr w:type="spellStart"/>
            <w:r w:rsidRPr="00655BD4">
              <w:rPr>
                <w:color w:val="000000" w:themeColor="text1"/>
                <w:sz w:val="22"/>
                <w:szCs w:val="22"/>
              </w:rPr>
              <w:t>Lyu</w:t>
            </w:r>
            <w:proofErr w:type="spellEnd"/>
            <w:r w:rsidRPr="00655BD4">
              <w:rPr>
                <w:color w:val="000000" w:themeColor="text1"/>
                <w:sz w:val="22"/>
                <w:szCs w:val="22"/>
              </w:rPr>
              <w:t xml:space="preserve">, B., </w:t>
            </w:r>
            <w:proofErr w:type="spellStart"/>
            <w:r w:rsidRPr="00655BD4">
              <w:rPr>
                <w:color w:val="000000" w:themeColor="text1"/>
                <w:sz w:val="22"/>
                <w:szCs w:val="22"/>
              </w:rPr>
              <w:t>Gertz</w:t>
            </w:r>
            <w:proofErr w:type="spellEnd"/>
            <w:r w:rsidRPr="00655BD4">
              <w:rPr>
                <w:color w:val="000000" w:themeColor="text1"/>
                <w:sz w:val="22"/>
                <w:szCs w:val="22"/>
              </w:rPr>
              <w:t xml:space="preserve">, E., </w:t>
            </w:r>
            <w:proofErr w:type="spellStart"/>
            <w:r w:rsidRPr="00655BD4">
              <w:rPr>
                <w:color w:val="000000" w:themeColor="text1"/>
                <w:sz w:val="22"/>
                <w:szCs w:val="22"/>
              </w:rPr>
              <w:t>Schӓffer</w:t>
            </w:r>
            <w:proofErr w:type="spellEnd"/>
            <w:r w:rsidRPr="00655BD4">
              <w:rPr>
                <w:color w:val="000000" w:themeColor="text1"/>
                <w:sz w:val="22"/>
                <w:szCs w:val="22"/>
              </w:rPr>
              <w:t xml:space="preserve">, A., Shi, X., Wu, K., Li, G., Xu, L, </w:t>
            </w:r>
            <w:proofErr w:type="spellStart"/>
            <w:r w:rsidRPr="00655BD4">
              <w:rPr>
                <w:color w:val="000000" w:themeColor="text1"/>
                <w:sz w:val="22"/>
                <w:szCs w:val="22"/>
              </w:rPr>
              <w:t>Hou</w:t>
            </w:r>
            <w:proofErr w:type="spellEnd"/>
            <w:r w:rsidRPr="00655BD4">
              <w:rPr>
                <w:color w:val="000000" w:themeColor="text1"/>
                <w:sz w:val="22"/>
                <w:szCs w:val="22"/>
              </w:rPr>
              <w:t xml:space="preserve">, Y., Dean, M., and Schwartz, R. (2019, May). </w:t>
            </w:r>
          </w:p>
          <w:p w:rsidR="004E0DF9" w:rsidRPr="00655BD4" w:rsidRDefault="00EA30D4">
            <w:pPr>
              <w:pStyle w:val="a6"/>
              <w:spacing w:after="72" w:line="276" w:lineRule="auto"/>
              <w:ind w:firstLine="220"/>
              <w:jc w:val="both"/>
              <w:rPr>
                <w:color w:val="000000" w:themeColor="text1"/>
                <w:sz w:val="22"/>
                <w:szCs w:val="22"/>
                <w:lang w:eastAsia="zh-CN"/>
              </w:rPr>
            </w:pPr>
            <w:r w:rsidRPr="00655BD4">
              <w:rPr>
                <w:color w:val="000000" w:themeColor="text1"/>
                <w:sz w:val="22"/>
                <w:szCs w:val="22"/>
              </w:rPr>
              <w:t xml:space="preserve">  Tumor Copy Number Deconvolution Integrating Bulk and Single-Cell Sequencing Data. </w:t>
            </w:r>
            <w:r w:rsidRPr="00655BD4">
              <w:rPr>
                <w:color w:val="000000" w:themeColor="text1"/>
                <w:sz w:val="22"/>
                <w:szCs w:val="22"/>
                <w:lang w:eastAsia="zh-CN"/>
              </w:rPr>
              <w:t xml:space="preserve">International Conference on  </w:t>
            </w:r>
          </w:p>
          <w:p w:rsidR="004E0DF9" w:rsidRPr="00655BD4" w:rsidRDefault="00EA30D4">
            <w:pPr>
              <w:pStyle w:val="a6"/>
              <w:spacing w:after="72" w:line="276" w:lineRule="auto"/>
              <w:ind w:firstLine="220"/>
              <w:jc w:val="both"/>
              <w:rPr>
                <w:b/>
                <w:color w:val="000000" w:themeColor="text1"/>
                <w:sz w:val="23"/>
                <w:szCs w:val="23"/>
              </w:rPr>
            </w:pPr>
            <w:r w:rsidRPr="00655BD4">
              <w:rPr>
                <w:color w:val="000000" w:themeColor="text1"/>
                <w:sz w:val="22"/>
                <w:szCs w:val="22"/>
                <w:lang w:eastAsia="zh-CN"/>
              </w:rPr>
              <w:t xml:space="preserve">  Research in Computational Molecular Biology (RECOMB), Washington, DC. </w:t>
            </w:r>
            <w:r w:rsidRPr="00655BD4">
              <w:rPr>
                <w:b/>
                <w:color w:val="000000" w:themeColor="text1"/>
                <w:sz w:val="22"/>
                <w:szCs w:val="18"/>
                <w:shd w:val="clear" w:color="auto" w:fill="FFFFFF"/>
              </w:rPr>
              <w:t xml:space="preserve">     </w:t>
            </w:r>
          </w:p>
          <w:p w:rsidR="004E0DF9" w:rsidRPr="00655BD4" w:rsidRDefault="00EA30D4">
            <w:pPr>
              <w:pStyle w:val="a6"/>
              <w:spacing w:after="72" w:line="276" w:lineRule="auto"/>
              <w:jc w:val="both"/>
              <w:rPr>
                <w:color w:val="000000" w:themeColor="text1"/>
                <w:sz w:val="22"/>
                <w:szCs w:val="18"/>
                <w:shd w:val="clear" w:color="auto" w:fill="FFFFFF"/>
              </w:rPr>
            </w:pPr>
            <w:r w:rsidRPr="00655BD4">
              <w:rPr>
                <w:b/>
                <w:color w:val="000000" w:themeColor="text1"/>
                <w:sz w:val="22"/>
                <w:szCs w:val="18"/>
                <w:shd w:val="clear" w:color="auto" w:fill="FFFFFF"/>
              </w:rPr>
              <w:t xml:space="preserve">    Lei, H</w:t>
            </w:r>
            <w:r w:rsidRPr="00655BD4">
              <w:rPr>
                <w:color w:val="000000" w:themeColor="text1"/>
                <w:sz w:val="22"/>
                <w:szCs w:val="18"/>
                <w:shd w:val="clear" w:color="auto" w:fill="FFFFFF"/>
              </w:rPr>
              <w:t xml:space="preserve">., </w:t>
            </w:r>
            <w:proofErr w:type="spellStart"/>
            <w:r w:rsidRPr="00655BD4">
              <w:rPr>
                <w:color w:val="000000" w:themeColor="text1"/>
                <w:sz w:val="22"/>
                <w:szCs w:val="18"/>
                <w:shd w:val="clear" w:color="auto" w:fill="FFFFFF"/>
              </w:rPr>
              <w:t>Lyu</w:t>
            </w:r>
            <w:proofErr w:type="spellEnd"/>
            <w:r w:rsidRPr="00655BD4">
              <w:rPr>
                <w:color w:val="000000" w:themeColor="text1"/>
                <w:sz w:val="22"/>
                <w:szCs w:val="18"/>
                <w:shd w:val="clear" w:color="auto" w:fill="FFFFFF"/>
              </w:rPr>
              <w:t xml:space="preserve">, B., </w:t>
            </w:r>
            <w:proofErr w:type="spellStart"/>
            <w:r w:rsidRPr="00655BD4">
              <w:rPr>
                <w:color w:val="000000" w:themeColor="text1"/>
                <w:sz w:val="22"/>
                <w:szCs w:val="18"/>
                <w:shd w:val="clear" w:color="auto" w:fill="FFFFFF"/>
              </w:rPr>
              <w:t>Gertz</w:t>
            </w:r>
            <w:proofErr w:type="spellEnd"/>
            <w:r w:rsidRPr="00655BD4">
              <w:rPr>
                <w:color w:val="000000" w:themeColor="text1"/>
                <w:sz w:val="22"/>
                <w:szCs w:val="18"/>
                <w:shd w:val="clear" w:color="auto" w:fill="FFFFFF"/>
              </w:rPr>
              <w:t xml:space="preserve">, E. M., </w:t>
            </w:r>
            <w:proofErr w:type="spellStart"/>
            <w:r w:rsidRPr="00655BD4">
              <w:rPr>
                <w:color w:val="000000" w:themeColor="text1"/>
                <w:sz w:val="22"/>
                <w:szCs w:val="18"/>
                <w:shd w:val="clear" w:color="auto" w:fill="FFFFFF"/>
              </w:rPr>
              <w:t>Sch</w:t>
            </w:r>
            <w:r w:rsidRPr="00655BD4">
              <w:rPr>
                <w:color w:val="000000" w:themeColor="text1"/>
                <w:sz w:val="22"/>
                <w:szCs w:val="22"/>
              </w:rPr>
              <w:t>ӓ</w:t>
            </w:r>
            <w:r w:rsidRPr="00655BD4">
              <w:rPr>
                <w:color w:val="000000" w:themeColor="text1"/>
                <w:sz w:val="22"/>
                <w:szCs w:val="18"/>
                <w:shd w:val="clear" w:color="auto" w:fill="FFFFFF"/>
              </w:rPr>
              <w:t>ffer</w:t>
            </w:r>
            <w:proofErr w:type="spellEnd"/>
            <w:r w:rsidRPr="00655BD4">
              <w:rPr>
                <w:color w:val="000000" w:themeColor="text1"/>
                <w:sz w:val="22"/>
                <w:szCs w:val="18"/>
                <w:shd w:val="clear" w:color="auto" w:fill="FFFFFF"/>
              </w:rPr>
              <w:t xml:space="preserve">, A. A., &amp; Schwartz, R. (2018, October). Tumor Copy Number Data Deconvolution </w:t>
            </w:r>
          </w:p>
          <w:p w:rsidR="004E0DF9" w:rsidRPr="00655BD4" w:rsidRDefault="00EA30D4">
            <w:pPr>
              <w:pStyle w:val="a6"/>
              <w:spacing w:after="72" w:line="276" w:lineRule="auto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</w:pPr>
            <w:r w:rsidRPr="00655BD4">
              <w:rPr>
                <w:color w:val="000000" w:themeColor="text1"/>
                <w:sz w:val="22"/>
                <w:szCs w:val="18"/>
                <w:shd w:val="clear" w:color="auto" w:fill="FFFFFF"/>
              </w:rPr>
              <w:t xml:space="preserve">      Integrating Bulk and Single-cell Sequencing Data. In </w:t>
            </w:r>
            <w:r w:rsidRPr="00655BD4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>2018 IEEE 8</w:t>
            </w:r>
            <w:r w:rsidRPr="00655BD4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:vertAlign w:val="superscript"/>
              </w:rPr>
              <w:t xml:space="preserve">th </w:t>
            </w:r>
            <w:r w:rsidRPr="00655BD4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 xml:space="preserve">International Conference on Computational Advances </w:t>
            </w:r>
          </w:p>
          <w:p w:rsidR="004E0DF9" w:rsidRPr="00655BD4" w:rsidRDefault="00EA30D4">
            <w:pPr>
              <w:pStyle w:val="a6"/>
              <w:spacing w:after="72" w:line="276" w:lineRule="auto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</w:pPr>
            <w:r w:rsidRPr="00655BD4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 xml:space="preserve">      </w:t>
            </w:r>
            <w:proofErr w:type="gramStart"/>
            <w:r w:rsidRPr="00655BD4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>in</w:t>
            </w:r>
            <w:proofErr w:type="gramEnd"/>
            <w:r w:rsidRPr="00655BD4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 xml:space="preserve"> Bio and Medical Sciences (ICCABS)</w:t>
            </w:r>
            <w:r w:rsidRPr="00655BD4">
              <w:rPr>
                <w:color w:val="000000" w:themeColor="text1"/>
                <w:sz w:val="22"/>
                <w:szCs w:val="18"/>
                <w:shd w:val="clear" w:color="auto" w:fill="FFFFFF"/>
              </w:rPr>
              <w:t>, Las Vegas, NV.</w:t>
            </w:r>
          </w:p>
          <w:p w:rsidR="004E0DF9" w:rsidRPr="00655BD4" w:rsidRDefault="00EA30D4">
            <w:pPr>
              <w:pStyle w:val="a6"/>
              <w:spacing w:after="72" w:line="276" w:lineRule="auto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</w:pPr>
            <w:r w:rsidRPr="00655BD4">
              <w:rPr>
                <w:b/>
                <w:bCs/>
                <w:color w:val="000000" w:themeColor="text1"/>
                <w:sz w:val="22"/>
              </w:rPr>
              <w:t xml:space="preserve">    </w:t>
            </w:r>
            <w:r w:rsidRPr="00655BD4">
              <w:rPr>
                <w:b/>
                <w:color w:val="000000" w:themeColor="text1"/>
                <w:sz w:val="22"/>
              </w:rPr>
              <w:t>Lei, H.,</w:t>
            </w:r>
            <w:r w:rsidRPr="00655BD4">
              <w:rPr>
                <w:color w:val="000000" w:themeColor="text1"/>
                <w:sz w:val="22"/>
              </w:rPr>
              <w:t xml:space="preserve"> Roman, T., Eaton, J., and Schwartz, R. </w:t>
            </w:r>
            <w:r w:rsidRPr="00655BD4">
              <w:rPr>
                <w:color w:val="000000" w:themeColor="text1"/>
                <w:sz w:val="22"/>
                <w:lang w:eastAsia="zh-CN"/>
              </w:rPr>
              <w:t xml:space="preserve">(2018, July). </w:t>
            </w:r>
            <w:r w:rsidRPr="00655BD4">
              <w:rPr>
                <w:bCs/>
                <w:color w:val="000000" w:themeColor="text1"/>
                <w:sz w:val="22"/>
                <w:lang w:eastAsia="zh-CN"/>
              </w:rPr>
              <w:t xml:space="preserve">Deconvolution of tumor copy number data using bulk and </w:t>
            </w:r>
          </w:p>
          <w:p w:rsidR="004E0DF9" w:rsidRPr="00655BD4" w:rsidRDefault="00EA30D4">
            <w:pPr>
              <w:pStyle w:val="a6"/>
              <w:spacing w:after="72" w:line="276" w:lineRule="auto"/>
              <w:jc w:val="both"/>
              <w:rPr>
                <w:bCs/>
                <w:color w:val="000000" w:themeColor="text1"/>
                <w:sz w:val="22"/>
                <w:lang w:eastAsia="zh-CN"/>
              </w:rPr>
            </w:pPr>
            <w:r w:rsidRPr="00655BD4">
              <w:rPr>
                <w:bCs/>
                <w:color w:val="000000" w:themeColor="text1"/>
                <w:sz w:val="22"/>
                <w:lang w:eastAsia="zh-CN"/>
              </w:rPr>
              <w:t xml:space="preserve">      </w:t>
            </w:r>
            <w:proofErr w:type="gramStart"/>
            <w:r w:rsidRPr="00655BD4">
              <w:rPr>
                <w:bCs/>
                <w:color w:val="000000" w:themeColor="text1"/>
                <w:sz w:val="22"/>
                <w:lang w:eastAsia="zh-CN"/>
              </w:rPr>
              <w:t>single-cell</w:t>
            </w:r>
            <w:proofErr w:type="gramEnd"/>
            <w:r w:rsidRPr="00655BD4">
              <w:rPr>
                <w:bCs/>
                <w:color w:val="000000" w:themeColor="text1"/>
                <w:sz w:val="22"/>
                <w:lang w:eastAsia="zh-CN"/>
              </w:rPr>
              <w:t xml:space="preserve"> sequencing data. Conference on Intelligent System for Molecular Biology (ISMB), Chicago, IL.</w:t>
            </w:r>
          </w:p>
          <w:p w:rsidR="004E0DF9" w:rsidRPr="00655BD4" w:rsidRDefault="00EA30D4">
            <w:pPr>
              <w:pStyle w:val="a6"/>
              <w:spacing w:after="72" w:line="276" w:lineRule="auto"/>
              <w:ind w:firstLineChars="100" w:firstLine="221"/>
              <w:jc w:val="both"/>
              <w:rPr>
                <w:bCs/>
                <w:color w:val="000000" w:themeColor="text1"/>
                <w:sz w:val="22"/>
                <w:lang w:eastAsia="zh-CN"/>
              </w:rPr>
            </w:pPr>
            <w:r w:rsidRPr="00655BD4">
              <w:rPr>
                <w:b/>
                <w:color w:val="000000" w:themeColor="text1"/>
                <w:sz w:val="22"/>
              </w:rPr>
              <w:t>Lei, H.,</w:t>
            </w:r>
            <w:r w:rsidRPr="00655BD4">
              <w:rPr>
                <w:color w:val="000000" w:themeColor="text1"/>
                <w:sz w:val="22"/>
              </w:rPr>
              <w:t xml:space="preserve"> Roman, T., Eaton, J., and Schwartz, R. </w:t>
            </w:r>
            <w:r w:rsidRPr="00655BD4">
              <w:rPr>
                <w:color w:val="000000" w:themeColor="text1"/>
                <w:sz w:val="22"/>
                <w:lang w:eastAsia="zh-CN"/>
              </w:rPr>
              <w:t xml:space="preserve">(2018, April). </w:t>
            </w:r>
            <w:r w:rsidRPr="00655BD4">
              <w:rPr>
                <w:bCs/>
                <w:color w:val="000000" w:themeColor="text1"/>
                <w:sz w:val="22"/>
                <w:lang w:eastAsia="zh-CN"/>
              </w:rPr>
              <w:t xml:space="preserve">New directions in </w:t>
            </w:r>
            <w:proofErr w:type="spellStart"/>
            <w:r w:rsidRPr="00655BD4">
              <w:rPr>
                <w:bCs/>
                <w:color w:val="000000" w:themeColor="text1"/>
                <w:sz w:val="22"/>
                <w:lang w:eastAsia="zh-CN"/>
              </w:rPr>
              <w:t>deconvolving</w:t>
            </w:r>
            <w:proofErr w:type="spellEnd"/>
            <w:r w:rsidRPr="00655BD4">
              <w:rPr>
                <w:bCs/>
                <w:color w:val="000000" w:themeColor="text1"/>
                <w:sz w:val="22"/>
                <w:lang w:eastAsia="zh-CN"/>
              </w:rPr>
              <w:t xml:space="preserve"> genomics mixtures of copy </w:t>
            </w:r>
          </w:p>
          <w:p w:rsidR="004E0DF9" w:rsidRPr="00655BD4" w:rsidRDefault="00EA30D4">
            <w:pPr>
              <w:pStyle w:val="a6"/>
              <w:spacing w:after="72" w:line="276" w:lineRule="auto"/>
              <w:jc w:val="both"/>
              <w:rPr>
                <w:rStyle w:val="a7"/>
                <w:b w:val="0"/>
                <w:bCs w:val="0"/>
                <w:color w:val="000000" w:themeColor="text1"/>
              </w:rPr>
            </w:pPr>
            <w:r w:rsidRPr="00655BD4">
              <w:rPr>
                <w:bCs/>
                <w:color w:val="000000" w:themeColor="text1"/>
                <w:sz w:val="22"/>
                <w:lang w:eastAsia="zh-CN"/>
              </w:rPr>
              <w:t xml:space="preserve">      </w:t>
            </w:r>
            <w:proofErr w:type="gramStart"/>
            <w:r w:rsidRPr="00655BD4">
              <w:rPr>
                <w:bCs/>
                <w:color w:val="000000" w:themeColor="text1"/>
                <w:sz w:val="22"/>
                <w:lang w:eastAsia="zh-CN"/>
              </w:rPr>
              <w:t>number</w:t>
            </w:r>
            <w:proofErr w:type="gramEnd"/>
            <w:r w:rsidRPr="00655BD4">
              <w:rPr>
                <w:bCs/>
                <w:color w:val="000000" w:themeColor="text1"/>
                <w:sz w:val="22"/>
                <w:lang w:eastAsia="zh-CN"/>
              </w:rPr>
              <w:t xml:space="preserve"> variation data. SIAM Conference on Discrete Mathematics, Denver, CO.</w:t>
            </w:r>
          </w:p>
        </w:tc>
      </w:tr>
    </w:tbl>
    <w:p w:rsidR="004E0DF9" w:rsidRPr="00655BD4" w:rsidRDefault="004E0DF9">
      <w:pPr>
        <w:rPr>
          <w:rFonts w:ascii="Times New Roman" w:hAnsi="Times New Roman" w:cs="Times New Roman"/>
          <w:b/>
          <w:bCs/>
          <w:color w:val="000000" w:themeColor="text1"/>
        </w:rPr>
      </w:pPr>
    </w:p>
    <w:sectPr w:rsidR="004E0DF9" w:rsidRPr="00655BD4">
      <w:footerReference w:type="default" r:id="rId11"/>
      <w:pgSz w:w="12240" w:h="15840"/>
      <w:pgMar w:top="720" w:right="720" w:bottom="720" w:left="720" w:header="397" w:footer="3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24EE" w:rsidRDefault="000824EE">
      <w:r>
        <w:separator/>
      </w:r>
    </w:p>
  </w:endnote>
  <w:endnote w:type="continuationSeparator" w:id="0">
    <w:p w:rsidR="000824EE" w:rsidRDefault="000824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0DF9" w:rsidRDefault="00EA30D4">
    <w:pPr>
      <w:pStyle w:val="a3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sz w:val="20"/>
      </w:rPr>
      <w:t>References available by reques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24EE" w:rsidRDefault="000824EE">
      <w:r>
        <w:separator/>
      </w:r>
    </w:p>
  </w:footnote>
  <w:footnote w:type="continuationSeparator" w:id="0">
    <w:p w:rsidR="000824EE" w:rsidRDefault="000824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FC5E39"/>
    <w:multiLevelType w:val="multilevel"/>
    <w:tmpl w:val="38FC5E39"/>
    <w:lvl w:ilvl="0">
      <w:start w:val="1"/>
      <w:numFmt w:val="bullet"/>
      <w:lvlText w:val=""/>
      <w:lvlJc w:val="left"/>
      <w:pPr>
        <w:ind w:left="501" w:hanging="360"/>
      </w:pPr>
      <w:rPr>
        <w:rFonts w:ascii="Wingdings" w:hAnsi="Wingdings" w:hint="default"/>
        <w:sz w:val="16"/>
      </w:rPr>
    </w:lvl>
    <w:lvl w:ilvl="1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1" w15:restartNumberingAfterBreak="0">
    <w:nsid w:val="54406794"/>
    <w:multiLevelType w:val="multilevel"/>
    <w:tmpl w:val="54406794"/>
    <w:lvl w:ilvl="0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  <w:sz w:val="16"/>
      </w:rPr>
    </w:lvl>
    <w:lvl w:ilvl="1">
      <w:start w:val="1"/>
      <w:numFmt w:val="bullet"/>
      <w:lvlText w:val=""/>
      <w:lvlJc w:val="left"/>
      <w:pPr>
        <w:ind w:left="982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02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42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62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02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22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jE3NzI1NTEztzRR0lEKTi0uzszPAykwqgUAm9/iLSwAAAA="/>
  </w:docVars>
  <w:rsids>
    <w:rsidRoot w:val="000413A1"/>
    <w:rsid w:val="00000005"/>
    <w:rsid w:val="00001069"/>
    <w:rsid w:val="000278D0"/>
    <w:rsid w:val="00034957"/>
    <w:rsid w:val="000401D5"/>
    <w:rsid w:val="000413A1"/>
    <w:rsid w:val="0004642C"/>
    <w:rsid w:val="000474D5"/>
    <w:rsid w:val="00051EF5"/>
    <w:rsid w:val="0005498F"/>
    <w:rsid w:val="000741D7"/>
    <w:rsid w:val="000824EE"/>
    <w:rsid w:val="00085D62"/>
    <w:rsid w:val="0009119F"/>
    <w:rsid w:val="00092058"/>
    <w:rsid w:val="00095B19"/>
    <w:rsid w:val="000A0EE4"/>
    <w:rsid w:val="000A580F"/>
    <w:rsid w:val="000A762E"/>
    <w:rsid w:val="000C239A"/>
    <w:rsid w:val="000C398D"/>
    <w:rsid w:val="000D6F32"/>
    <w:rsid w:val="000D7C23"/>
    <w:rsid w:val="000E0E46"/>
    <w:rsid w:val="000F5283"/>
    <w:rsid w:val="00104C6C"/>
    <w:rsid w:val="00126D63"/>
    <w:rsid w:val="001416FD"/>
    <w:rsid w:val="001501AB"/>
    <w:rsid w:val="00150AFA"/>
    <w:rsid w:val="0015537A"/>
    <w:rsid w:val="001557F5"/>
    <w:rsid w:val="00162F1C"/>
    <w:rsid w:val="001936FA"/>
    <w:rsid w:val="001B02B0"/>
    <w:rsid w:val="001B0CD1"/>
    <w:rsid w:val="001D22E0"/>
    <w:rsid w:val="001E6DD3"/>
    <w:rsid w:val="002168ED"/>
    <w:rsid w:val="00225728"/>
    <w:rsid w:val="00241221"/>
    <w:rsid w:val="0025198F"/>
    <w:rsid w:val="002527FF"/>
    <w:rsid w:val="002601AC"/>
    <w:rsid w:val="002673B1"/>
    <w:rsid w:val="00287254"/>
    <w:rsid w:val="002A4AF9"/>
    <w:rsid w:val="002C50A4"/>
    <w:rsid w:val="002C6A99"/>
    <w:rsid w:val="002D0203"/>
    <w:rsid w:val="002D4995"/>
    <w:rsid w:val="002D6AFA"/>
    <w:rsid w:val="002E0D2B"/>
    <w:rsid w:val="002F419C"/>
    <w:rsid w:val="00310D5E"/>
    <w:rsid w:val="0031794C"/>
    <w:rsid w:val="00327DB1"/>
    <w:rsid w:val="00350856"/>
    <w:rsid w:val="00351440"/>
    <w:rsid w:val="00354B6E"/>
    <w:rsid w:val="00356FCE"/>
    <w:rsid w:val="00360D66"/>
    <w:rsid w:val="0036135E"/>
    <w:rsid w:val="003750D9"/>
    <w:rsid w:val="003829E7"/>
    <w:rsid w:val="00391F4D"/>
    <w:rsid w:val="003A07AD"/>
    <w:rsid w:val="003A2536"/>
    <w:rsid w:val="003B4695"/>
    <w:rsid w:val="003B5C66"/>
    <w:rsid w:val="003C7962"/>
    <w:rsid w:val="003D226F"/>
    <w:rsid w:val="003D2670"/>
    <w:rsid w:val="00400107"/>
    <w:rsid w:val="00403FFA"/>
    <w:rsid w:val="004057C7"/>
    <w:rsid w:val="0040776B"/>
    <w:rsid w:val="0041736C"/>
    <w:rsid w:val="00420825"/>
    <w:rsid w:val="004230BE"/>
    <w:rsid w:val="0044301E"/>
    <w:rsid w:val="004452AD"/>
    <w:rsid w:val="00454F26"/>
    <w:rsid w:val="00461F91"/>
    <w:rsid w:val="0049276B"/>
    <w:rsid w:val="004D118E"/>
    <w:rsid w:val="004D50DD"/>
    <w:rsid w:val="004E0DF9"/>
    <w:rsid w:val="004E5597"/>
    <w:rsid w:val="00505733"/>
    <w:rsid w:val="00510E31"/>
    <w:rsid w:val="00523276"/>
    <w:rsid w:val="00524D3C"/>
    <w:rsid w:val="00527642"/>
    <w:rsid w:val="00531759"/>
    <w:rsid w:val="00535E8E"/>
    <w:rsid w:val="0054071C"/>
    <w:rsid w:val="00545E73"/>
    <w:rsid w:val="005523CD"/>
    <w:rsid w:val="00566075"/>
    <w:rsid w:val="00574B39"/>
    <w:rsid w:val="00580CA3"/>
    <w:rsid w:val="00582139"/>
    <w:rsid w:val="0058438B"/>
    <w:rsid w:val="005843AF"/>
    <w:rsid w:val="00587C1C"/>
    <w:rsid w:val="0059780B"/>
    <w:rsid w:val="005A67FA"/>
    <w:rsid w:val="005D133F"/>
    <w:rsid w:val="005D169D"/>
    <w:rsid w:val="005D34F2"/>
    <w:rsid w:val="005E34BE"/>
    <w:rsid w:val="0062663A"/>
    <w:rsid w:val="00634601"/>
    <w:rsid w:val="00642D21"/>
    <w:rsid w:val="00655BD4"/>
    <w:rsid w:val="0066371A"/>
    <w:rsid w:val="006909BA"/>
    <w:rsid w:val="00690FA4"/>
    <w:rsid w:val="00693EDE"/>
    <w:rsid w:val="006A0A92"/>
    <w:rsid w:val="006A429D"/>
    <w:rsid w:val="006A5F67"/>
    <w:rsid w:val="006B0434"/>
    <w:rsid w:val="006B2DE3"/>
    <w:rsid w:val="006B4B24"/>
    <w:rsid w:val="006C355D"/>
    <w:rsid w:val="006C4D3B"/>
    <w:rsid w:val="006D377C"/>
    <w:rsid w:val="00706B2F"/>
    <w:rsid w:val="00727BE2"/>
    <w:rsid w:val="00755E7D"/>
    <w:rsid w:val="00764D6F"/>
    <w:rsid w:val="00784284"/>
    <w:rsid w:val="0078768B"/>
    <w:rsid w:val="007A2724"/>
    <w:rsid w:val="007D6724"/>
    <w:rsid w:val="007E66CA"/>
    <w:rsid w:val="008036CF"/>
    <w:rsid w:val="00815338"/>
    <w:rsid w:val="00820B31"/>
    <w:rsid w:val="00821758"/>
    <w:rsid w:val="008338D1"/>
    <w:rsid w:val="008404F5"/>
    <w:rsid w:val="00842E25"/>
    <w:rsid w:val="008446A0"/>
    <w:rsid w:val="008550D2"/>
    <w:rsid w:val="00861BDC"/>
    <w:rsid w:val="00861E55"/>
    <w:rsid w:val="00883C10"/>
    <w:rsid w:val="00893CB9"/>
    <w:rsid w:val="008B6F5B"/>
    <w:rsid w:val="008C01EA"/>
    <w:rsid w:val="008C2B4B"/>
    <w:rsid w:val="008C696D"/>
    <w:rsid w:val="008D372D"/>
    <w:rsid w:val="008D5616"/>
    <w:rsid w:val="008D6504"/>
    <w:rsid w:val="008E7DDA"/>
    <w:rsid w:val="008F171C"/>
    <w:rsid w:val="008F1DD7"/>
    <w:rsid w:val="008F2197"/>
    <w:rsid w:val="008F664B"/>
    <w:rsid w:val="008F6996"/>
    <w:rsid w:val="00901E53"/>
    <w:rsid w:val="00927FBC"/>
    <w:rsid w:val="0094128D"/>
    <w:rsid w:val="00955A15"/>
    <w:rsid w:val="0096320C"/>
    <w:rsid w:val="00964EFC"/>
    <w:rsid w:val="0098486F"/>
    <w:rsid w:val="00984BE3"/>
    <w:rsid w:val="0098569A"/>
    <w:rsid w:val="00993390"/>
    <w:rsid w:val="00995B3F"/>
    <w:rsid w:val="009A1002"/>
    <w:rsid w:val="009A114E"/>
    <w:rsid w:val="009A1790"/>
    <w:rsid w:val="009B5939"/>
    <w:rsid w:val="009C08A3"/>
    <w:rsid w:val="009D19BD"/>
    <w:rsid w:val="00A01BFD"/>
    <w:rsid w:val="00A07264"/>
    <w:rsid w:val="00A13DAE"/>
    <w:rsid w:val="00A373F1"/>
    <w:rsid w:val="00A50CC2"/>
    <w:rsid w:val="00A54468"/>
    <w:rsid w:val="00A55920"/>
    <w:rsid w:val="00A5652F"/>
    <w:rsid w:val="00A83825"/>
    <w:rsid w:val="00A91F60"/>
    <w:rsid w:val="00AA232E"/>
    <w:rsid w:val="00AA3624"/>
    <w:rsid w:val="00AC1B19"/>
    <w:rsid w:val="00AF01A3"/>
    <w:rsid w:val="00B02A34"/>
    <w:rsid w:val="00B0780F"/>
    <w:rsid w:val="00B07F61"/>
    <w:rsid w:val="00B1323E"/>
    <w:rsid w:val="00B20108"/>
    <w:rsid w:val="00B41A58"/>
    <w:rsid w:val="00B4397F"/>
    <w:rsid w:val="00B439CD"/>
    <w:rsid w:val="00B448C6"/>
    <w:rsid w:val="00B52CD2"/>
    <w:rsid w:val="00B622DB"/>
    <w:rsid w:val="00B651C4"/>
    <w:rsid w:val="00B7551E"/>
    <w:rsid w:val="00B82768"/>
    <w:rsid w:val="00BA56B8"/>
    <w:rsid w:val="00BC1F3A"/>
    <w:rsid w:val="00BC303E"/>
    <w:rsid w:val="00BC76A3"/>
    <w:rsid w:val="00BE0DA9"/>
    <w:rsid w:val="00BF7AA1"/>
    <w:rsid w:val="00C009E4"/>
    <w:rsid w:val="00C204F9"/>
    <w:rsid w:val="00C22A67"/>
    <w:rsid w:val="00C24417"/>
    <w:rsid w:val="00C27B7E"/>
    <w:rsid w:val="00C34589"/>
    <w:rsid w:val="00C54749"/>
    <w:rsid w:val="00C778DF"/>
    <w:rsid w:val="00C8604B"/>
    <w:rsid w:val="00C978D8"/>
    <w:rsid w:val="00CA065E"/>
    <w:rsid w:val="00CC3F85"/>
    <w:rsid w:val="00CC6A47"/>
    <w:rsid w:val="00CC74CE"/>
    <w:rsid w:val="00CE0FBA"/>
    <w:rsid w:val="00CE6933"/>
    <w:rsid w:val="00D14122"/>
    <w:rsid w:val="00D24FB4"/>
    <w:rsid w:val="00D324D0"/>
    <w:rsid w:val="00D45EFA"/>
    <w:rsid w:val="00D50198"/>
    <w:rsid w:val="00D50259"/>
    <w:rsid w:val="00D507AF"/>
    <w:rsid w:val="00D51B1C"/>
    <w:rsid w:val="00D778C9"/>
    <w:rsid w:val="00D9292F"/>
    <w:rsid w:val="00DC51CA"/>
    <w:rsid w:val="00DC5724"/>
    <w:rsid w:val="00DD18C7"/>
    <w:rsid w:val="00E02F6D"/>
    <w:rsid w:val="00E0751F"/>
    <w:rsid w:val="00E15C09"/>
    <w:rsid w:val="00E17A3E"/>
    <w:rsid w:val="00E3012A"/>
    <w:rsid w:val="00E37F59"/>
    <w:rsid w:val="00E411F5"/>
    <w:rsid w:val="00E4475A"/>
    <w:rsid w:val="00E51255"/>
    <w:rsid w:val="00E51FC3"/>
    <w:rsid w:val="00E5309A"/>
    <w:rsid w:val="00E607A8"/>
    <w:rsid w:val="00E6724A"/>
    <w:rsid w:val="00E821F2"/>
    <w:rsid w:val="00E82CE8"/>
    <w:rsid w:val="00E84097"/>
    <w:rsid w:val="00E84BBB"/>
    <w:rsid w:val="00E90886"/>
    <w:rsid w:val="00EA30D4"/>
    <w:rsid w:val="00EA7E2E"/>
    <w:rsid w:val="00EA7E4F"/>
    <w:rsid w:val="00EB4AC3"/>
    <w:rsid w:val="00EB514C"/>
    <w:rsid w:val="00EC0D78"/>
    <w:rsid w:val="00ED2B5E"/>
    <w:rsid w:val="00ED7AB0"/>
    <w:rsid w:val="00EE2EFF"/>
    <w:rsid w:val="00F00253"/>
    <w:rsid w:val="00F025E2"/>
    <w:rsid w:val="00F05FAA"/>
    <w:rsid w:val="00F15A4E"/>
    <w:rsid w:val="00F235A6"/>
    <w:rsid w:val="00F26508"/>
    <w:rsid w:val="00F3245D"/>
    <w:rsid w:val="00F3749C"/>
    <w:rsid w:val="00F37ABD"/>
    <w:rsid w:val="00F67321"/>
    <w:rsid w:val="00F728A4"/>
    <w:rsid w:val="00F73362"/>
    <w:rsid w:val="00F73B35"/>
    <w:rsid w:val="00F771A4"/>
    <w:rsid w:val="00F8043B"/>
    <w:rsid w:val="00F95B45"/>
    <w:rsid w:val="00FA0513"/>
    <w:rsid w:val="00FB4E26"/>
    <w:rsid w:val="00FB7C6C"/>
    <w:rsid w:val="00FD621B"/>
    <w:rsid w:val="00FE158E"/>
    <w:rsid w:val="37FB7285"/>
    <w:rsid w:val="57FD8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29929F2-C057-4880-85C5-6F489F637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5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</w:rPr>
  </w:style>
  <w:style w:type="paragraph" w:styleId="2">
    <w:name w:val="heading 2"/>
    <w:basedOn w:val="a"/>
    <w:next w:val="a"/>
    <w:link w:val="2Char"/>
    <w:uiPriority w:val="4"/>
    <w:unhideWhenUsed/>
    <w:qFormat/>
    <w:pPr>
      <w:spacing w:before="20" w:line="336" w:lineRule="auto"/>
      <w:outlineLvl w:val="1"/>
    </w:pPr>
    <w:rPr>
      <w:color w:val="404040" w:themeColor="text1" w:themeTint="BF"/>
      <w:sz w:val="22"/>
      <w:szCs w:val="22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680"/>
        <w:tab w:val="right" w:pos="9360"/>
      </w:tabs>
    </w:pPr>
  </w:style>
  <w:style w:type="paragraph" w:styleId="a4">
    <w:name w:val="header"/>
    <w:basedOn w:val="a"/>
    <w:link w:val="Char0"/>
    <w:uiPriority w:val="99"/>
    <w:unhideWhenUsed/>
    <w:qFormat/>
    <w:pPr>
      <w:tabs>
        <w:tab w:val="center" w:pos="4680"/>
        <w:tab w:val="right" w:pos="9360"/>
      </w:tabs>
    </w:pPr>
  </w:style>
  <w:style w:type="character" w:styleId="a5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styleId="a6">
    <w:name w:val="Normal (Web)"/>
    <w:basedOn w:val="a"/>
    <w:uiPriority w:val="99"/>
    <w:unhideWhenUsed/>
    <w:qFormat/>
    <w:pPr>
      <w:spacing w:line="336" w:lineRule="auto"/>
    </w:pPr>
    <w:rPr>
      <w:rFonts w:ascii="Times New Roman" w:hAnsi="Times New Roman" w:cs="Times New Roman"/>
      <w:color w:val="404040" w:themeColor="text1" w:themeTint="BF"/>
      <w:lang w:eastAsia="ja-JP"/>
    </w:rPr>
  </w:style>
  <w:style w:type="character" w:styleId="a7">
    <w:name w:val="Strong"/>
    <w:basedOn w:val="a0"/>
    <w:uiPriority w:val="5"/>
    <w:unhideWhenUsed/>
    <w:qFormat/>
    <w:rPr>
      <w:b/>
      <w:bCs/>
    </w:rPr>
  </w:style>
  <w:style w:type="table" w:styleId="a8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标题 2 Char"/>
    <w:basedOn w:val="a0"/>
    <w:link w:val="2"/>
    <w:uiPriority w:val="4"/>
    <w:qFormat/>
    <w:rPr>
      <w:color w:val="404040" w:themeColor="text1" w:themeTint="BF"/>
      <w:sz w:val="22"/>
      <w:szCs w:val="22"/>
      <w:lang w:eastAsia="ja-JP"/>
    </w:rPr>
  </w:style>
  <w:style w:type="paragraph" w:styleId="a9">
    <w:name w:val="List Paragraph"/>
    <w:basedOn w:val="a"/>
    <w:uiPriority w:val="34"/>
    <w:qFormat/>
    <w:pPr>
      <w:ind w:left="720"/>
      <w:contextualSpacing/>
    </w:pPr>
  </w:style>
  <w:style w:type="character" w:customStyle="1" w:styleId="Char0">
    <w:name w:val="页眉 Char"/>
    <w:basedOn w:val="a0"/>
    <w:link w:val="a4"/>
    <w:uiPriority w:val="99"/>
    <w:qFormat/>
  </w:style>
  <w:style w:type="character" w:customStyle="1" w:styleId="Char">
    <w:name w:val="页脚 Char"/>
    <w:basedOn w:val="a0"/>
    <w:link w:val="a3"/>
    <w:uiPriority w:val="99"/>
    <w:qFormat/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aoyunl@andrew.cmu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leovam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E:\Users\Leo\Dropbox\intern\linkedin.com\in\haoyunle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1334</Words>
  <Characters>7604</Characters>
  <Application>Microsoft Office Word</Application>
  <DocSecurity>0</DocSecurity>
  <Lines>63</Lines>
  <Paragraphs>17</Paragraphs>
  <ScaleCrop>false</ScaleCrop>
  <Company/>
  <LinksUpToDate>false</LinksUpToDate>
  <CharactersWithSpaces>89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 Haoyun</dc:creator>
  <cp:lastModifiedBy>Leo</cp:lastModifiedBy>
  <cp:revision>21</cp:revision>
  <cp:lastPrinted>2020-10-19T02:03:00Z</cp:lastPrinted>
  <dcterms:created xsi:type="dcterms:W3CDTF">2020-10-18T18:48:00Z</dcterms:created>
  <dcterms:modified xsi:type="dcterms:W3CDTF">2020-10-19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662</vt:lpwstr>
  </property>
</Properties>
</file>